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74045F" w14:textId="77777777" w:rsidR="00133640" w:rsidRDefault="00133640" w:rsidP="00B007C7"/>
    <w:tbl>
      <w:tblPr>
        <w:tblStyle w:val="TableGrid"/>
        <w:tblW w:w="9924" w:type="dxa"/>
        <w:tblInd w:w="-31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957"/>
        <w:gridCol w:w="2483"/>
        <w:gridCol w:w="2484"/>
      </w:tblGrid>
      <w:tr w:rsidR="00735767" w:rsidRPr="00735767" w14:paraId="3DB32946" w14:textId="77777777" w:rsidTr="00735767">
        <w:trPr>
          <w:trHeight w:val="454"/>
        </w:trPr>
        <w:tc>
          <w:tcPr>
            <w:tcW w:w="4957" w:type="dxa"/>
            <w:shd w:val="clear" w:color="auto" w:fill="auto"/>
            <w:vAlign w:val="center"/>
          </w:tcPr>
          <w:p w14:paraId="75D899EF" w14:textId="77777777" w:rsidR="00735767" w:rsidRPr="00735767" w:rsidRDefault="00735767" w:rsidP="00B007C7">
            <w:pPr>
              <w:rPr>
                <w:b/>
              </w:rPr>
            </w:pPr>
            <w:r w:rsidRPr="00735767">
              <w:rPr>
                <w:b/>
              </w:rPr>
              <w:t>Delivery date:</w:t>
            </w:r>
          </w:p>
        </w:tc>
        <w:tc>
          <w:tcPr>
            <w:tcW w:w="2483" w:type="dxa"/>
            <w:shd w:val="clear" w:color="auto" w:fill="auto"/>
            <w:vAlign w:val="center"/>
          </w:tcPr>
          <w:p w14:paraId="2365E0A0" w14:textId="77777777" w:rsidR="00735767" w:rsidRPr="00735767" w:rsidRDefault="00735767" w:rsidP="00735767">
            <w:pPr>
              <w:ind w:right="-40"/>
              <w:rPr>
                <w:b/>
              </w:rPr>
            </w:pPr>
            <w:r w:rsidRPr="00735767">
              <w:rPr>
                <w:b/>
              </w:rPr>
              <w:t>Delivery time</w:t>
            </w:r>
            <w:r w:rsidRPr="0019421C">
              <w:rPr>
                <w:sz w:val="16"/>
                <w:szCs w:val="16"/>
              </w:rPr>
              <w:t>: (Please allow a half hour delivery window)</w:t>
            </w:r>
            <w:r w:rsidRPr="00735767">
              <w:rPr>
                <w:b/>
              </w:rPr>
              <w:t xml:space="preserve"> </w:t>
            </w:r>
          </w:p>
        </w:tc>
        <w:tc>
          <w:tcPr>
            <w:tcW w:w="2484" w:type="dxa"/>
            <w:shd w:val="clear" w:color="auto" w:fill="auto"/>
            <w:vAlign w:val="center"/>
          </w:tcPr>
          <w:p w14:paraId="4F59A8F2" w14:textId="5DC9D7BA" w:rsidR="00735767" w:rsidRPr="00735767" w:rsidRDefault="00735767" w:rsidP="00B007C7">
            <w:pPr>
              <w:rPr>
                <w:b/>
              </w:rPr>
            </w:pPr>
          </w:p>
        </w:tc>
      </w:tr>
      <w:tr w:rsidR="00133640" w:rsidRPr="00735767" w14:paraId="7BEE529B" w14:textId="77777777" w:rsidTr="00105B2D">
        <w:trPr>
          <w:trHeight w:val="454"/>
        </w:trPr>
        <w:tc>
          <w:tcPr>
            <w:tcW w:w="4957" w:type="dxa"/>
            <w:vAlign w:val="center"/>
          </w:tcPr>
          <w:p w14:paraId="39491F45" w14:textId="39AE9775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 xml:space="preserve">Customer name: </w:t>
            </w:r>
          </w:p>
        </w:tc>
        <w:tc>
          <w:tcPr>
            <w:tcW w:w="4967" w:type="dxa"/>
            <w:gridSpan w:val="2"/>
            <w:vAlign w:val="center"/>
          </w:tcPr>
          <w:p w14:paraId="454179E6" w14:textId="4F6FFF28" w:rsidR="00133640" w:rsidRPr="00735767" w:rsidRDefault="00133640" w:rsidP="00116352">
            <w:pPr>
              <w:rPr>
                <w:b/>
              </w:rPr>
            </w:pPr>
            <w:r w:rsidRPr="00735767">
              <w:rPr>
                <w:b/>
              </w:rPr>
              <w:t xml:space="preserve">Phone </w:t>
            </w:r>
            <w:r w:rsidR="00116352" w:rsidRPr="00735767">
              <w:rPr>
                <w:b/>
              </w:rPr>
              <w:t>N</w:t>
            </w:r>
            <w:r w:rsidRPr="00735767">
              <w:rPr>
                <w:b/>
              </w:rPr>
              <w:t>o:</w:t>
            </w:r>
          </w:p>
        </w:tc>
      </w:tr>
      <w:tr w:rsidR="00133640" w:rsidRPr="00735767" w14:paraId="43AC747F" w14:textId="77777777" w:rsidTr="00105B2D">
        <w:trPr>
          <w:trHeight w:val="454"/>
        </w:trPr>
        <w:tc>
          <w:tcPr>
            <w:tcW w:w="9924" w:type="dxa"/>
            <w:gridSpan w:val="3"/>
            <w:vAlign w:val="center"/>
          </w:tcPr>
          <w:p w14:paraId="4312CF6E" w14:textId="79F52EE1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>Email:</w:t>
            </w:r>
          </w:p>
        </w:tc>
      </w:tr>
      <w:tr w:rsidR="00133640" w:rsidRPr="00735767" w14:paraId="3AAF71ED" w14:textId="77777777" w:rsidTr="00105B2D">
        <w:trPr>
          <w:trHeight w:val="454"/>
        </w:trPr>
        <w:tc>
          <w:tcPr>
            <w:tcW w:w="9924" w:type="dxa"/>
            <w:gridSpan w:val="3"/>
            <w:vAlign w:val="center"/>
          </w:tcPr>
          <w:p w14:paraId="306C02AD" w14:textId="4E14639A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>Address:</w:t>
            </w:r>
          </w:p>
        </w:tc>
      </w:tr>
      <w:tr w:rsidR="00133640" w:rsidRPr="00735767" w14:paraId="5F7A8717" w14:textId="77777777" w:rsidTr="00105B2D">
        <w:trPr>
          <w:trHeight w:val="454"/>
        </w:trPr>
        <w:tc>
          <w:tcPr>
            <w:tcW w:w="9924" w:type="dxa"/>
            <w:gridSpan w:val="3"/>
            <w:vAlign w:val="center"/>
          </w:tcPr>
          <w:p w14:paraId="12C30A9B" w14:textId="7F3DDA24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>Delivery address:</w:t>
            </w:r>
          </w:p>
        </w:tc>
      </w:tr>
    </w:tbl>
    <w:p w14:paraId="7A9D72B1" w14:textId="0D4F5960" w:rsidR="00133640" w:rsidRDefault="00133640" w:rsidP="00B007C7"/>
    <w:p w14:paraId="0545DB61" w14:textId="77777777" w:rsidR="00B7654A" w:rsidRDefault="00B7654A" w:rsidP="00B007C7"/>
    <w:tbl>
      <w:tblPr>
        <w:tblStyle w:val="TableGrid"/>
        <w:tblW w:w="9924" w:type="dxa"/>
        <w:tblInd w:w="-31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4395"/>
        <w:gridCol w:w="851"/>
        <w:gridCol w:w="850"/>
        <w:gridCol w:w="851"/>
        <w:gridCol w:w="2977"/>
      </w:tblGrid>
      <w:tr w:rsidR="00116352" w14:paraId="1334FAD5" w14:textId="77777777" w:rsidTr="002E4D68">
        <w:trPr>
          <w:cantSplit/>
          <w:trHeight w:val="340"/>
          <w:tblHeader/>
        </w:trPr>
        <w:tc>
          <w:tcPr>
            <w:tcW w:w="4395" w:type="dxa"/>
            <w:shd w:val="clear" w:color="auto" w:fill="2E74B5" w:themeFill="accent1" w:themeFillShade="BF"/>
            <w:vAlign w:val="center"/>
          </w:tcPr>
          <w:p w14:paraId="63FDBB14" w14:textId="02E6970F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Description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17FED9DE" w14:textId="77777777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Price</w:t>
            </w:r>
          </w:p>
        </w:tc>
        <w:tc>
          <w:tcPr>
            <w:tcW w:w="850" w:type="dxa"/>
            <w:shd w:val="clear" w:color="auto" w:fill="2E74B5" w:themeFill="accent1" w:themeFillShade="BF"/>
            <w:vAlign w:val="center"/>
          </w:tcPr>
          <w:p w14:paraId="26F8C6D5" w14:textId="77777777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Qty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30F0A129" w14:textId="77777777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Total</w:t>
            </w:r>
          </w:p>
        </w:tc>
        <w:tc>
          <w:tcPr>
            <w:tcW w:w="2977" w:type="dxa"/>
            <w:shd w:val="clear" w:color="auto" w:fill="2E74B5" w:themeFill="accent1" w:themeFillShade="BF"/>
            <w:vAlign w:val="center"/>
          </w:tcPr>
          <w:p w14:paraId="759FEC31" w14:textId="2C1B182A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Notes</w:t>
            </w:r>
          </w:p>
        </w:tc>
      </w:tr>
      <w:tr w:rsidR="00133640" w14:paraId="4F9CE344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72876790" w14:textId="1FFB5C36" w:rsidR="00133640" w:rsidRDefault="002E4D68" w:rsidP="002A024C">
            <w:pPr>
              <w:pStyle w:val="Heading2"/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179DBBF" wp14:editId="017C7E06">
                      <wp:simplePos x="0" y="0"/>
                      <wp:positionH relativeFrom="column">
                        <wp:posOffset>2376170</wp:posOffset>
                      </wp:positionH>
                      <wp:positionV relativeFrom="paragraph">
                        <wp:posOffset>13970</wp:posOffset>
                      </wp:positionV>
                      <wp:extent cx="426720" cy="162560"/>
                      <wp:effectExtent l="0" t="0" r="508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6720" cy="1625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0FD3052" w14:textId="77777777" w:rsidR="00EA6CA0" w:rsidRDefault="00EA6CA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179DBB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position:absolute;margin-left:187.1pt;margin-top:1.1pt;width:33.6pt;height:12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" fillcolor="white [3212]" stroked="f">
                      <v:textbox>
                        <w:txbxContent>
                          <w:p w14:paraId="30FD3052" w14:textId="77777777" w:rsidR="00EA6CA0" w:rsidRDefault="00EA6CA0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A446616" wp14:editId="4A79FA54">
                      <wp:simplePos x="0" y="0"/>
                      <wp:positionH relativeFrom="column">
                        <wp:posOffset>847725</wp:posOffset>
                      </wp:positionH>
                      <wp:positionV relativeFrom="paragraph">
                        <wp:posOffset>-19050</wp:posOffset>
                      </wp:positionV>
                      <wp:extent cx="426720" cy="162560"/>
                      <wp:effectExtent l="0" t="0" r="5080" b="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6720" cy="1625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3304E95" w14:textId="77777777" w:rsidR="00EA6CA0" w:rsidRDefault="00EA6CA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446616" id="Text Box 9" o:spid="_x0000_s1027" type="#_x0000_t202" style="position:absolute;margin-left:66.75pt;margin-top:-1.5pt;width:33.6pt;height:12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" fillcolor="white [3212]" stroked="f">
                      <v:textbox>
                        <w:txbxContent>
                          <w:p w14:paraId="73304E95" w14:textId="77777777" w:rsidR="00EA6CA0" w:rsidRDefault="00EA6CA0"/>
                        </w:txbxContent>
                      </v:textbox>
                    </v:shape>
                  </w:pict>
                </mc:Fallback>
              </mc:AlternateContent>
            </w:r>
            <w:r w:rsidR="002A024C">
              <w:t>Sandwiches</w:t>
            </w:r>
            <w:r w:rsidR="002A024C">
              <w:tab/>
            </w:r>
            <w:r w:rsidR="002A024C">
              <w:tab/>
              <w:t>Wraps</w:t>
            </w:r>
            <w:r w:rsidR="00A94AF8">
              <w:t xml:space="preserve"> (2 halves)</w:t>
            </w:r>
          </w:p>
        </w:tc>
      </w:tr>
      <w:tr w:rsidR="00116352" w14:paraId="4094C7B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0C78D88" w14:textId="77777777" w:rsidR="00133640" w:rsidRPr="00B007C7" w:rsidRDefault="00133640" w:rsidP="00B007C7">
            <w:r w:rsidRPr="00B007C7">
              <w:t>Ham,</w:t>
            </w:r>
            <w:r w:rsidR="00693281" w:rsidRPr="00B007C7">
              <w:t xml:space="preserve"> </w:t>
            </w:r>
            <w:r w:rsidRPr="00B007C7">
              <w:t>cheese</w:t>
            </w:r>
            <w:r w:rsidR="00693281" w:rsidRPr="00B007C7">
              <w:t xml:space="preserve"> &amp;</w:t>
            </w:r>
            <w:r w:rsidRPr="00B007C7">
              <w:t xml:space="preserve"> tomato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28D6E7B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6D41084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208A7BC3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7BBA9937" w14:textId="77777777" w:rsidR="00133640" w:rsidRDefault="00133640" w:rsidP="00B007C7"/>
        </w:tc>
      </w:tr>
      <w:tr w:rsidR="00116352" w14:paraId="0108EFE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6BEB7AF" w14:textId="77777777" w:rsidR="00133640" w:rsidRPr="00693281" w:rsidRDefault="00133640" w:rsidP="00B007C7">
            <w:r w:rsidRPr="00693281">
              <w:t>Chicken,</w:t>
            </w:r>
            <w:r w:rsidR="00693281" w:rsidRPr="00693281">
              <w:t xml:space="preserve"> </w:t>
            </w:r>
            <w:r w:rsidRPr="00693281">
              <w:t>avocado</w:t>
            </w:r>
            <w:r w:rsidR="00693281" w:rsidRPr="00693281">
              <w:t xml:space="preserve"> &amp;</w:t>
            </w:r>
            <w:r w:rsidRPr="00693281">
              <w:t xml:space="preserve"> lettuc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D99863E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5BFF848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30A48A18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33528D71" w14:textId="77777777" w:rsidR="00133640" w:rsidRDefault="00133640" w:rsidP="00B007C7"/>
        </w:tc>
      </w:tr>
      <w:tr w:rsidR="00116352" w14:paraId="57D9418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EE8788A" w14:textId="77777777" w:rsidR="00133640" w:rsidRPr="00693281" w:rsidRDefault="00133640" w:rsidP="00B007C7">
            <w:r w:rsidRPr="00693281">
              <w:t>Roast beef</w:t>
            </w:r>
            <w:r w:rsidR="00693281" w:rsidRPr="00693281">
              <w:t xml:space="preserve"> &amp;</w:t>
            </w:r>
            <w:r w:rsidRPr="00693281">
              <w:t>onion jam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7651722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C353FDB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71DF797D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2544B4CF" w14:textId="77777777" w:rsidR="00133640" w:rsidRDefault="00133640" w:rsidP="00B007C7"/>
        </w:tc>
      </w:tr>
      <w:tr w:rsidR="00116352" w14:paraId="7515B121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4B42AE4" w14:textId="77777777" w:rsidR="00133640" w:rsidRPr="00693281" w:rsidRDefault="00133640" w:rsidP="00B007C7">
            <w:r w:rsidRPr="00693281">
              <w:t>Salad</w:t>
            </w:r>
            <w:r w:rsidR="00693281" w:rsidRPr="00693281">
              <w:t xml:space="preserve"> &amp; </w:t>
            </w:r>
            <w:r w:rsidRPr="00693281">
              <w:t>chees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EDE4BE9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11316BE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145C3C7C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31892323" w14:textId="77777777" w:rsidR="00133640" w:rsidRDefault="00133640" w:rsidP="00B007C7"/>
        </w:tc>
      </w:tr>
      <w:tr w:rsidR="00116352" w14:paraId="1D74EE6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C3940C3" w14:textId="77777777" w:rsidR="00133640" w:rsidRPr="00693281" w:rsidRDefault="00133640" w:rsidP="00B007C7">
            <w:r w:rsidRPr="00693281">
              <w:t>Egg, lettuce</w:t>
            </w:r>
            <w:r w:rsidR="00693281" w:rsidRPr="00693281">
              <w:t xml:space="preserve"> &amp; </w:t>
            </w:r>
            <w:r w:rsidRPr="00693281">
              <w:t>mayo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B7669C2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8C4070D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034F53D2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154F4774" w14:textId="77777777" w:rsidR="00133640" w:rsidRDefault="00133640" w:rsidP="00B007C7"/>
        </w:tc>
      </w:tr>
      <w:tr w:rsidR="00116352" w14:paraId="665FB05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9EADE47" w14:textId="77777777" w:rsidR="00133640" w:rsidRPr="00693281" w:rsidRDefault="00693281" w:rsidP="00B007C7">
            <w:r w:rsidRPr="00693281">
              <w:t>Grilled zucchini &amp; pesto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25E231C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075B06D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1DFE3BD6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3D4A4C58" w14:textId="77777777" w:rsidR="00133640" w:rsidRDefault="00133640" w:rsidP="00B007C7"/>
        </w:tc>
      </w:tr>
      <w:tr w:rsidR="00116352" w14:paraId="4B73DFA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FFE15A2" w14:textId="77777777" w:rsidR="00133640" w:rsidRPr="00693281" w:rsidRDefault="00693281" w:rsidP="00B007C7">
            <w:r w:rsidRPr="00693281">
              <w:t>Salami, cheese &amp; roast capsicum spread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190E1FC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E3A5D62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601D5476" w14:textId="77777777" w:rsidR="003841B8" w:rsidRDefault="003841B8" w:rsidP="00B007C7"/>
        </w:tc>
        <w:tc>
          <w:tcPr>
            <w:tcW w:w="2977" w:type="dxa"/>
            <w:shd w:val="clear" w:color="auto" w:fill="auto"/>
            <w:vAlign w:val="center"/>
          </w:tcPr>
          <w:p w14:paraId="603E273B" w14:textId="77777777" w:rsidR="00133640" w:rsidRDefault="00133640" w:rsidP="00B007C7"/>
        </w:tc>
      </w:tr>
      <w:tr w:rsidR="00693281" w14:paraId="3606CAEA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37579548" w14:textId="77777777" w:rsidR="00693281" w:rsidRPr="00841583" w:rsidRDefault="00693281" w:rsidP="00841583">
            <w:pPr>
              <w:pStyle w:val="Heading2"/>
            </w:pPr>
            <w:r w:rsidRPr="00841583">
              <w:t xml:space="preserve">Gourmet </w:t>
            </w:r>
            <w:r w:rsidRPr="00105B2D">
              <w:rPr>
                <w:shd w:val="clear" w:color="auto" w:fill="DEEAF6" w:themeFill="accent1" w:themeFillTint="33"/>
              </w:rPr>
              <w:t>Wraps</w:t>
            </w:r>
          </w:p>
        </w:tc>
      </w:tr>
      <w:tr w:rsidR="00116352" w14:paraId="7A6DC15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DA35218" w14:textId="77777777" w:rsidR="00693281" w:rsidRPr="00693281" w:rsidRDefault="00E71801" w:rsidP="00B007C7">
            <w:r w:rsidRPr="00693281">
              <w:t>Chicken,</w:t>
            </w:r>
            <w:r>
              <w:t xml:space="preserve"> bacon</w:t>
            </w:r>
            <w:r w:rsidR="009F38DC">
              <w:t xml:space="preserve">, </w:t>
            </w:r>
            <w:r w:rsidR="00693281" w:rsidRPr="00693281">
              <w:t>parmes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D912974" w14:textId="77777777" w:rsidR="00133640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4F00C9A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08203209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562C3EB0" w14:textId="77777777" w:rsidR="00133640" w:rsidRDefault="00133640" w:rsidP="00B007C7"/>
        </w:tc>
      </w:tr>
      <w:tr w:rsidR="00116352" w14:paraId="23CD496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F9F643F" w14:textId="77777777" w:rsidR="00084A17" w:rsidRPr="00693281" w:rsidRDefault="00084A17" w:rsidP="00B007C7">
            <w:r w:rsidRPr="00693281">
              <w:t>Poached chicke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0D5BAE7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26FE69E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39EF05CE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21BE7CFA" w14:textId="77777777" w:rsidR="00084A17" w:rsidRDefault="00084A17" w:rsidP="00B007C7"/>
        </w:tc>
      </w:tr>
      <w:tr w:rsidR="00116352" w14:paraId="46283CCC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585D24E" w14:textId="77777777" w:rsidR="00084A17" w:rsidRPr="00693281" w:rsidRDefault="00084A17" w:rsidP="00B007C7">
            <w:r w:rsidRPr="00693281">
              <w:t>Smoked salmo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9E1C4AA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5428EC9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156CBDD7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07BBAEA9" w14:textId="77777777" w:rsidR="00084A17" w:rsidRDefault="00084A17" w:rsidP="00B007C7"/>
        </w:tc>
      </w:tr>
      <w:tr w:rsidR="00116352" w14:paraId="7E42D3C1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0B128D1" w14:textId="77777777" w:rsidR="00084A17" w:rsidRPr="00693281" w:rsidRDefault="00084A17" w:rsidP="00B007C7">
            <w:r w:rsidRPr="00693281">
              <w:t>Roast beef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7779112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10553C1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046AE277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137EB06C" w14:textId="77777777" w:rsidR="00084A17" w:rsidRDefault="00084A17" w:rsidP="00B007C7"/>
        </w:tc>
      </w:tr>
      <w:tr w:rsidR="00116352" w14:paraId="073DFE2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4C29FFA" w14:textId="77777777" w:rsidR="00084A17" w:rsidRPr="00693281" w:rsidRDefault="00084A17" w:rsidP="00B007C7">
            <w:r w:rsidRPr="00693281">
              <w:t>Salami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980263F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447EBFE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36355673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37425830" w14:textId="77777777" w:rsidR="00084A17" w:rsidRDefault="00084A17" w:rsidP="00B007C7"/>
        </w:tc>
      </w:tr>
      <w:tr w:rsidR="00116352" w14:paraId="5D374FF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04D1542" w14:textId="77777777" w:rsidR="00084A17" w:rsidRPr="00693281" w:rsidRDefault="00084A17" w:rsidP="00B007C7">
            <w:r w:rsidRPr="00693281">
              <w:t>Turkey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8356A0E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4327647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6EF03770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108BC5FE" w14:textId="77777777" w:rsidR="00084A17" w:rsidRDefault="00084A17" w:rsidP="00B007C7"/>
        </w:tc>
      </w:tr>
      <w:tr w:rsidR="00116352" w14:paraId="7DA6451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E0323B3" w14:textId="77777777" w:rsidR="00084A17" w:rsidRPr="00693281" w:rsidRDefault="00084A17" w:rsidP="00B007C7">
            <w:r w:rsidRPr="00693281">
              <w:t>Falafel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97D5E9F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9A3D65F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4D63E7D5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0CC1B0BF" w14:textId="77777777" w:rsidR="00084A17" w:rsidRDefault="00084A17" w:rsidP="00B007C7"/>
        </w:tc>
      </w:tr>
      <w:tr w:rsidR="00116352" w14:paraId="4FEEF4A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EB62613" w14:textId="77777777" w:rsidR="00084A17" w:rsidRPr="00693281" w:rsidRDefault="00084A17" w:rsidP="00B007C7">
            <w:r w:rsidRPr="00693281">
              <w:t>Grilled zucchini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CDF9E1D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9C19814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62F3ED10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42DA68B0" w14:textId="77777777" w:rsidR="00084A17" w:rsidRDefault="00084A17" w:rsidP="00B007C7"/>
        </w:tc>
      </w:tr>
      <w:tr w:rsidR="00084A17" w14:paraId="61237A41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1D2CF799" w14:textId="77777777" w:rsidR="00084A17" w:rsidRDefault="00084A17" w:rsidP="00841583">
            <w:pPr>
              <w:pStyle w:val="Heading2"/>
            </w:pPr>
            <w:r>
              <w:t>Trio of Sliders</w:t>
            </w:r>
            <w:r w:rsidR="004C2DD0">
              <w:t xml:space="preserve"> (choice of three)</w:t>
            </w:r>
          </w:p>
        </w:tc>
      </w:tr>
      <w:tr w:rsidR="00116352" w14:paraId="6C88B3F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915E901" w14:textId="77777777" w:rsidR="00084A17" w:rsidRPr="003D1643" w:rsidRDefault="00084A17" w:rsidP="00B007C7">
            <w:r w:rsidRPr="003D1643">
              <w:t xml:space="preserve">American style cheeseburger -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8989997" w14:textId="77777777" w:rsidR="00084A17" w:rsidRPr="003D1643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149019C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08CF89A7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1CE08630" w14:textId="77777777" w:rsidR="00084A17" w:rsidRDefault="00084A17" w:rsidP="00B007C7"/>
        </w:tc>
      </w:tr>
      <w:tr w:rsidR="00116352" w14:paraId="15795C96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36C93A5" w14:textId="77777777" w:rsidR="00084A17" w:rsidRPr="003D1643" w:rsidRDefault="00084A17" w:rsidP="00B007C7">
            <w:r w:rsidRPr="003D1643">
              <w:t>Pulled por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7691276" w14:textId="77777777" w:rsidR="00084A17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4F5F376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4A89D15B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24316195" w14:textId="77777777" w:rsidR="00084A17" w:rsidRDefault="00084A17" w:rsidP="00B007C7"/>
        </w:tc>
      </w:tr>
      <w:tr w:rsidR="00116352" w14:paraId="522C2D0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BE19698" w14:textId="77777777" w:rsidR="00084A17" w:rsidRPr="003D1643" w:rsidRDefault="00084A17" w:rsidP="00B007C7">
            <w:r w:rsidRPr="003D1643">
              <w:t>Slow cooked lamb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85B3696" w14:textId="77777777" w:rsidR="00084A17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E49EB96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24DFC431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37765874" w14:textId="77777777" w:rsidR="00084A17" w:rsidRDefault="00084A17" w:rsidP="00B007C7"/>
        </w:tc>
      </w:tr>
      <w:tr w:rsidR="00116352" w14:paraId="6B3D3D6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3C7A1E3" w14:textId="77777777" w:rsidR="00084A17" w:rsidRPr="003D1643" w:rsidRDefault="00084A17" w:rsidP="00B007C7">
            <w:r w:rsidRPr="003D1643">
              <w:t xml:space="preserve">Southern fried chicken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C9A341E" w14:textId="77777777" w:rsidR="00084A17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2CE34A5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1BC67E4D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28E81A14" w14:textId="77777777" w:rsidR="00084A17" w:rsidRDefault="00084A17" w:rsidP="00B007C7"/>
        </w:tc>
      </w:tr>
      <w:tr w:rsidR="00116352" w14:paraId="05A7C8F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7691426" w14:textId="77777777" w:rsidR="00084A17" w:rsidRPr="003D1643" w:rsidRDefault="00084A17" w:rsidP="00B007C7">
            <w:r w:rsidRPr="003D1643">
              <w:t xml:space="preserve">Beer battered fish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536C229" w14:textId="77777777" w:rsidR="00084A17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0C355E5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00C2F21C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51CECD53" w14:textId="77777777" w:rsidR="00084A17" w:rsidRDefault="00084A17" w:rsidP="00B007C7"/>
        </w:tc>
      </w:tr>
      <w:tr w:rsidR="00116352" w14:paraId="79337C2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0D65D11" w14:textId="77777777" w:rsidR="00084A17" w:rsidRPr="003D1643" w:rsidRDefault="00084A17" w:rsidP="00B007C7">
            <w:r w:rsidRPr="003D1643">
              <w:t xml:space="preserve">Corn </w:t>
            </w:r>
            <w:r>
              <w:t>&amp;</w:t>
            </w:r>
            <w:r w:rsidRPr="003D1643">
              <w:t xml:space="preserve"> haloumi patt</w:t>
            </w:r>
            <w:r w:rsidR="004C2DD0">
              <w:t xml:space="preserve">y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ABD0FC6" w14:textId="77777777" w:rsidR="00084A17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212D40F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775DEE9B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6997A21F" w14:textId="77777777" w:rsidR="00084A17" w:rsidRDefault="00084A17" w:rsidP="00B007C7"/>
        </w:tc>
      </w:tr>
      <w:tr w:rsidR="00084A17" w14:paraId="7D0D4944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472F4F98" w14:textId="77777777" w:rsidR="00084A17" w:rsidRDefault="00084A17" w:rsidP="00841583">
            <w:pPr>
              <w:pStyle w:val="Heading2"/>
            </w:pPr>
            <w:r>
              <w:t>Hot Finger Foods</w:t>
            </w:r>
          </w:p>
        </w:tc>
      </w:tr>
      <w:tr w:rsidR="00116352" w14:paraId="663E02A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1C0A7C0" w14:textId="77777777" w:rsidR="00084A17" w:rsidRPr="007B368B" w:rsidRDefault="00084A17" w:rsidP="00B007C7">
            <w:r w:rsidRPr="007B368B">
              <w:t xml:space="preserve">Sausage roll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6F00F8B" w14:textId="77777777" w:rsidR="00084A17" w:rsidRDefault="00084A17" w:rsidP="00B007C7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2913A70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287BBD98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2E254111" w14:textId="77777777" w:rsidR="00084A17" w:rsidRDefault="00084A17" w:rsidP="00B007C7"/>
        </w:tc>
      </w:tr>
      <w:tr w:rsidR="00116352" w14:paraId="6400D2DD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3F822C5" w14:textId="77777777" w:rsidR="00084A17" w:rsidRPr="007B368B" w:rsidRDefault="00084A17" w:rsidP="00B007C7">
            <w:r w:rsidRPr="007B368B">
              <w:t>Ham and cheese croissant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15ACD90" w14:textId="77777777" w:rsidR="00084A17" w:rsidRDefault="00084A17" w:rsidP="00B007C7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38CD9AA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2D872C1F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35B4612D" w14:textId="77777777" w:rsidR="00084A17" w:rsidRDefault="00084A17" w:rsidP="00B007C7"/>
        </w:tc>
      </w:tr>
      <w:tr w:rsidR="00116352" w14:paraId="378BA0A6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EA6481F" w14:textId="77777777" w:rsidR="00084A17" w:rsidRPr="007B368B" w:rsidRDefault="00084A17" w:rsidP="00B007C7">
            <w:r w:rsidRPr="007B368B">
              <w:t>Zucchini slic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C298CF4" w14:textId="77777777" w:rsidR="00084A17" w:rsidRDefault="00084A17" w:rsidP="00B007C7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1112F42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0B4E9673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60EE7858" w14:textId="77777777" w:rsidR="00084A17" w:rsidRDefault="00084A17" w:rsidP="00B007C7"/>
        </w:tc>
      </w:tr>
      <w:tr w:rsidR="00116352" w14:paraId="36F53E0C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29EC5D8" w14:textId="77777777" w:rsidR="00084A17" w:rsidRPr="007B368B" w:rsidRDefault="00084A17" w:rsidP="00B007C7">
            <w:r w:rsidRPr="007B368B">
              <w:t>Spinach and ricotta roll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018922A" w14:textId="77777777" w:rsidR="00084A17" w:rsidRDefault="00084A17" w:rsidP="00B007C7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9AC0C8E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086A9661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7C17C533" w14:textId="77777777" w:rsidR="00084A17" w:rsidRDefault="00084A17" w:rsidP="00B007C7"/>
        </w:tc>
      </w:tr>
      <w:tr w:rsidR="00116352" w14:paraId="28F8AEDF" w14:textId="77777777" w:rsidTr="00A94AF8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795A2A66" w14:textId="1462DE54" w:rsidR="00084A17" w:rsidRPr="007B368B" w:rsidRDefault="00A94AF8" w:rsidP="00B007C7">
            <w:r>
              <w:lastRenderedPageBreak/>
              <w:t>Hot finger food cont.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1319754E" w14:textId="20C9AAB4" w:rsidR="00084A17" w:rsidRDefault="00084A17" w:rsidP="00B007C7"/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52B5FAB1" w14:textId="77777777" w:rsidR="00084A17" w:rsidRDefault="00084A17" w:rsidP="00B007C7"/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2A5F2B79" w14:textId="77777777" w:rsidR="00084A17" w:rsidRDefault="00084A17" w:rsidP="00B007C7"/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20138C43" w14:textId="77777777" w:rsidR="00084A17" w:rsidRDefault="00084A17" w:rsidP="00B007C7"/>
        </w:tc>
      </w:tr>
      <w:tr w:rsidR="00A94AF8" w14:paraId="321CF59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FF9067C" w14:textId="6C5588B2" w:rsidR="00A94AF8" w:rsidRPr="007B368B" w:rsidRDefault="00A94AF8" w:rsidP="00A94AF8">
            <w:r w:rsidRPr="007B368B">
              <w:t>Mushroom arancini</w:t>
            </w:r>
            <w:r>
              <w:t xml:space="preserve"> (3 bite size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7A95B1" w14:textId="36F8F25D" w:rsidR="00A94AF8" w:rsidRDefault="00A94AF8" w:rsidP="00A94AF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CCD8E8E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64E29C99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649E9091" w14:textId="77777777" w:rsidR="00A94AF8" w:rsidRDefault="00A94AF8" w:rsidP="00A94AF8"/>
        </w:tc>
      </w:tr>
      <w:tr w:rsidR="00A94AF8" w14:paraId="26B632F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7597441" w14:textId="77777777" w:rsidR="00A94AF8" w:rsidRPr="007B368B" w:rsidRDefault="00A94AF8" w:rsidP="00A94AF8">
            <w:r w:rsidRPr="007B368B">
              <w:t xml:space="preserve">Angus beef pie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DCDDA3F" w14:textId="77777777" w:rsidR="00A94AF8" w:rsidRDefault="00A94AF8" w:rsidP="00A94AF8">
            <w:r>
              <w:t>$3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D3A8DAA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1A596018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71C82812" w14:textId="77777777" w:rsidR="00A94AF8" w:rsidRDefault="00A94AF8" w:rsidP="00A94AF8"/>
        </w:tc>
      </w:tr>
      <w:tr w:rsidR="00A94AF8" w14:paraId="5AFB3CA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4CF6A69" w14:textId="77777777" w:rsidR="00A94AF8" w:rsidRPr="007B368B" w:rsidRDefault="00A94AF8" w:rsidP="00A94AF8">
            <w:r w:rsidRPr="007B368B">
              <w:t>Quiche Lorrain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43246E3" w14:textId="77777777" w:rsidR="00A94AF8" w:rsidRDefault="00A94AF8" w:rsidP="00A94AF8">
            <w:r>
              <w:t>$3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7D65F56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66143D28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317B1C58" w14:textId="77777777" w:rsidR="00A94AF8" w:rsidRDefault="00A94AF8" w:rsidP="00A94AF8"/>
        </w:tc>
      </w:tr>
      <w:tr w:rsidR="00A94AF8" w14:paraId="52FEC78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351AC19" w14:textId="77777777" w:rsidR="00A94AF8" w:rsidRPr="007B368B" w:rsidRDefault="00A94AF8" w:rsidP="00A94AF8">
            <w:r w:rsidRPr="007B368B">
              <w:t>Chicken</w:t>
            </w:r>
            <w:r>
              <w:t xml:space="preserve"> </w:t>
            </w:r>
            <w:r w:rsidRPr="007B368B">
              <w:t>pie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F444374" w14:textId="77777777" w:rsidR="00A94AF8" w:rsidRDefault="00A94AF8" w:rsidP="00A94AF8">
            <w:r>
              <w:t>$3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8DC8319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5E9E1445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717C9220" w14:textId="77777777" w:rsidR="00A94AF8" w:rsidRDefault="00A94AF8" w:rsidP="00A94AF8"/>
        </w:tc>
      </w:tr>
      <w:tr w:rsidR="00A94AF8" w14:paraId="071ACC87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338F064" w14:textId="77777777" w:rsidR="00A94AF8" w:rsidRPr="007B368B" w:rsidRDefault="00A94AF8" w:rsidP="00A94AF8">
            <w:r w:rsidRPr="007B368B">
              <w:t>Chicken, spinach</w:t>
            </w:r>
            <w:r>
              <w:t xml:space="preserve"> &amp;</w:t>
            </w:r>
            <w:r w:rsidRPr="007B368B">
              <w:t xml:space="preserve"> sundried tomato ta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A6AF337" w14:textId="77777777" w:rsidR="00A94AF8" w:rsidRDefault="00A94AF8" w:rsidP="00A94AF8">
            <w:r>
              <w:t>$3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4013203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CE87D4B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7E1BAF23" w14:textId="77777777" w:rsidR="00A94AF8" w:rsidRDefault="00A94AF8" w:rsidP="00A94AF8"/>
        </w:tc>
      </w:tr>
      <w:tr w:rsidR="00A94AF8" w14:paraId="25A7AFF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A24FF6E" w14:textId="77777777" w:rsidR="00A94AF8" w:rsidRPr="007B368B" w:rsidRDefault="00A94AF8" w:rsidP="00A94AF8">
            <w:r w:rsidRPr="007B368B">
              <w:t>Pumpkin, chorizo</w:t>
            </w:r>
            <w:r>
              <w:t>&amp;</w:t>
            </w:r>
            <w:r w:rsidRPr="007B368B">
              <w:t xml:space="preserve"> fetta ta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867F520" w14:textId="77777777" w:rsidR="00A94AF8" w:rsidRDefault="00A94AF8" w:rsidP="00A94AF8">
            <w:r>
              <w:t>$3.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733C87A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189EFA31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25F0E5AC" w14:textId="77777777" w:rsidR="00A94AF8" w:rsidRDefault="00A94AF8" w:rsidP="00A94AF8"/>
        </w:tc>
      </w:tr>
      <w:tr w:rsidR="00A94AF8" w14:paraId="2456E4B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D170860" w14:textId="77777777" w:rsidR="00A94AF8" w:rsidRPr="007B368B" w:rsidRDefault="00A94AF8" w:rsidP="00A94AF8">
            <w:r w:rsidRPr="007B368B">
              <w:t xml:space="preserve">Pumpkin </w:t>
            </w:r>
            <w:r>
              <w:t>&amp;</w:t>
            </w:r>
            <w:r w:rsidRPr="007B368B">
              <w:t xml:space="preserve"> lentil ta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7A91CB2" w14:textId="77777777" w:rsidR="00A94AF8" w:rsidRDefault="00A94AF8" w:rsidP="00A94AF8">
            <w:r>
              <w:t>$3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DBEBFFD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9D83941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7719657A" w14:textId="77777777" w:rsidR="00A94AF8" w:rsidRDefault="00A94AF8" w:rsidP="00A94AF8"/>
        </w:tc>
      </w:tr>
      <w:tr w:rsidR="00A94AF8" w14:paraId="1CDC475B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34903F61" w14:textId="7DF29A9A" w:rsidR="00A94AF8" w:rsidRPr="007B368B" w:rsidRDefault="00A94AF8" w:rsidP="00A94AF8">
            <w:pPr>
              <w:pStyle w:val="Heading2"/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4529D5ED" wp14:editId="3ED77388">
                      <wp:simplePos x="0" y="0"/>
                      <wp:positionH relativeFrom="column">
                        <wp:posOffset>3455670</wp:posOffset>
                      </wp:positionH>
                      <wp:positionV relativeFrom="paragraph">
                        <wp:posOffset>-9525</wp:posOffset>
                      </wp:positionV>
                      <wp:extent cx="467360" cy="148590"/>
                      <wp:effectExtent l="0" t="0" r="0" b="3810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7360" cy="1485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706AE1B" w14:textId="77777777" w:rsidR="00A94AF8" w:rsidRDefault="00A94AF8" w:rsidP="00B007C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29D5ED" id="Text Box 13" o:spid="_x0000_s1028" type="#_x0000_t202" style="position:absolute;margin-left:272.1pt;margin-top:-.75pt;width:36.8pt;height:11.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" fillcolor="white [3201]" stroked="f" strokeweight=".5pt">
                      <v:textbox>
                        <w:txbxContent>
                          <w:p w14:paraId="1706AE1B" w14:textId="77777777" w:rsidR="00A94AF8" w:rsidRDefault="00A94AF8" w:rsidP="00B007C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1343B9A" wp14:editId="367520C0">
                      <wp:simplePos x="0" y="0"/>
                      <wp:positionH relativeFrom="column">
                        <wp:posOffset>2381885</wp:posOffset>
                      </wp:positionH>
                      <wp:positionV relativeFrom="paragraph">
                        <wp:posOffset>-15240</wp:posOffset>
                      </wp:positionV>
                      <wp:extent cx="467360" cy="148590"/>
                      <wp:effectExtent l="0" t="0" r="0" b="381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7360" cy="1485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C3423C6" w14:textId="77777777" w:rsidR="00A94AF8" w:rsidRDefault="00A94AF8" w:rsidP="00B007C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343B9A" id="Text Box 12" o:spid="_x0000_s1029" type="#_x0000_t202" style="position:absolute;margin-left:187.55pt;margin-top:-1.2pt;width:36.8pt;height:11.7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" fillcolor="white [3201]" stroked="f" strokeweight=".5pt">
                      <v:textbox>
                        <w:txbxContent>
                          <w:p w14:paraId="2C3423C6" w14:textId="77777777" w:rsidR="00A94AF8" w:rsidRDefault="00A94AF8" w:rsidP="00B007C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2A18E5D" wp14:editId="523FBD63">
                      <wp:simplePos x="0" y="0"/>
                      <wp:positionH relativeFrom="column">
                        <wp:posOffset>1289685</wp:posOffset>
                      </wp:positionH>
                      <wp:positionV relativeFrom="paragraph">
                        <wp:posOffset>-15240</wp:posOffset>
                      </wp:positionV>
                      <wp:extent cx="467360" cy="148590"/>
                      <wp:effectExtent l="0" t="0" r="0" b="381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7360" cy="1485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BADEF4A" w14:textId="77777777" w:rsidR="00A94AF8" w:rsidRDefault="00A94AF8" w:rsidP="00B007C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A18E5D" id="Text Box 11" o:spid="_x0000_s1030" type="#_x0000_t202" style="position:absolute;margin-left:101.55pt;margin-top:-1.2pt;width:36.8pt;height:11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" fillcolor="white [3201]" stroked="f" strokeweight=".5pt">
                      <v:textbox>
                        <w:txbxContent>
                          <w:p w14:paraId="1BADEF4A" w14:textId="77777777" w:rsidR="00A94AF8" w:rsidRDefault="00A94AF8" w:rsidP="00B007C7"/>
                        </w:txbxContent>
                      </v:textbox>
                    </v:shape>
                  </w:pict>
                </mc:Fallback>
              </mc:AlternateContent>
            </w:r>
            <w:r w:rsidRPr="007B368B">
              <w:t>Pasta Platters</w:t>
            </w:r>
            <w:r>
              <w:t>:</w:t>
            </w:r>
            <w:r>
              <w:tab/>
              <w:t>penne</w:t>
            </w:r>
            <w:r>
              <w:tab/>
            </w:r>
            <w:r>
              <w:tab/>
              <w:t>spaghetti                  tortellini</w:t>
            </w:r>
            <w:r>
              <w:tab/>
              <w:t xml:space="preserve">         $1/extra</w:t>
            </w:r>
          </w:p>
        </w:tc>
      </w:tr>
      <w:tr w:rsidR="00A94AF8" w14:paraId="7B0AE2E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9AA1CBD" w14:textId="34D5C354" w:rsidR="00A94AF8" w:rsidRPr="007B368B" w:rsidRDefault="00A94AF8" w:rsidP="00A94AF8">
            <w:r w:rsidRPr="00561B70">
              <w:t xml:space="preserve">Boscaiola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E1D5EB8" w14:textId="5E777452" w:rsidR="00A94AF8" w:rsidRDefault="00A94AF8" w:rsidP="00A94AF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7C78D70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6D89DE4C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5D21F6EE" w14:textId="77777777" w:rsidR="00A94AF8" w:rsidRDefault="00A94AF8" w:rsidP="00A94AF8"/>
        </w:tc>
      </w:tr>
      <w:tr w:rsidR="00A94AF8" w14:paraId="5EFC71A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BAF749C" w14:textId="77777777" w:rsidR="00A94AF8" w:rsidRDefault="00A94AF8" w:rsidP="00A94AF8">
            <w:r w:rsidRPr="00561B70">
              <w:t>Arabiata</w:t>
            </w:r>
            <w:bookmarkStart w:id="0" w:name="_GoBack"/>
            <w:bookmarkEnd w:id="0"/>
          </w:p>
        </w:tc>
        <w:tc>
          <w:tcPr>
            <w:tcW w:w="851" w:type="dxa"/>
            <w:shd w:val="clear" w:color="auto" w:fill="auto"/>
            <w:vAlign w:val="center"/>
          </w:tcPr>
          <w:p w14:paraId="4519639B" w14:textId="77777777" w:rsidR="00A94AF8" w:rsidRDefault="00A94AF8" w:rsidP="00A94AF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A0F108A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2EFA792B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5A0723FC" w14:textId="77777777" w:rsidR="00A94AF8" w:rsidRDefault="00A94AF8" w:rsidP="00A94AF8"/>
        </w:tc>
      </w:tr>
      <w:tr w:rsidR="00A94AF8" w14:paraId="2F28324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5A21913" w14:textId="77777777" w:rsidR="00A94AF8" w:rsidRDefault="00A94AF8" w:rsidP="00A94AF8">
            <w:r w:rsidRPr="00561B70">
              <w:t>Bolognes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6A8A0DB" w14:textId="77777777" w:rsidR="00A94AF8" w:rsidRDefault="00A94AF8" w:rsidP="00A94AF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E2FB8D2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57D1F9CC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2D68F914" w14:textId="77777777" w:rsidR="00A94AF8" w:rsidRDefault="00A94AF8" w:rsidP="00A94AF8"/>
        </w:tc>
      </w:tr>
      <w:tr w:rsidR="00A94AF8" w14:paraId="3F2D1F9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41EC376" w14:textId="77777777" w:rsidR="00A94AF8" w:rsidRDefault="00A94AF8" w:rsidP="00A94AF8">
            <w:r w:rsidRPr="00561B70">
              <w:t>Chicken</w:t>
            </w:r>
            <w:r>
              <w:t xml:space="preserve"> </w:t>
            </w:r>
            <w:r w:rsidRPr="00561B70">
              <w:t>Pesto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B3D59A4" w14:textId="77777777" w:rsidR="00A94AF8" w:rsidRDefault="00A94AF8" w:rsidP="00A94AF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BA49EE7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1570D1D9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242F21B7" w14:textId="77777777" w:rsidR="00A94AF8" w:rsidRDefault="00A94AF8" w:rsidP="00A94AF8"/>
        </w:tc>
      </w:tr>
      <w:tr w:rsidR="00A94AF8" w14:paraId="19E1319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1215026" w14:textId="77777777" w:rsidR="00A94AF8" w:rsidRDefault="00A94AF8" w:rsidP="00A94AF8">
            <w:r w:rsidRPr="00561B70">
              <w:t>Vegetable Lasagn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60CA469" w14:textId="77777777" w:rsidR="00A94AF8" w:rsidRDefault="00A94AF8" w:rsidP="00A94AF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E0C2B7C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53ECF7A2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44E4D58C" w14:textId="77777777" w:rsidR="00A94AF8" w:rsidRDefault="00A94AF8" w:rsidP="00A94AF8"/>
        </w:tc>
      </w:tr>
      <w:tr w:rsidR="00A94AF8" w14:paraId="4D950EA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F37CCCF" w14:textId="77777777" w:rsidR="00A94AF8" w:rsidRDefault="00A94AF8" w:rsidP="00A94AF8">
            <w:r w:rsidRPr="00561B70">
              <w:t>Beef Lasagn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AB91D6E" w14:textId="77777777" w:rsidR="00A94AF8" w:rsidRDefault="00A94AF8" w:rsidP="00A94AF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AAAE518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4923A548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778893A5" w14:textId="77777777" w:rsidR="00A94AF8" w:rsidRDefault="00A94AF8" w:rsidP="00A94AF8"/>
        </w:tc>
      </w:tr>
      <w:tr w:rsidR="00A94AF8" w14:paraId="5D84EEB5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463E425E" w14:textId="704FB2EA" w:rsidR="00A94AF8" w:rsidRPr="00BA2E60" w:rsidRDefault="00A94AF8" w:rsidP="00A94AF8">
            <w:pPr>
              <w:pStyle w:val="Heading2"/>
            </w:pPr>
            <w:r w:rsidRPr="00BA2E60">
              <w:t>Hot Dishes</w:t>
            </w:r>
          </w:p>
        </w:tc>
      </w:tr>
      <w:tr w:rsidR="00A94AF8" w14:paraId="4277BBA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FC6786F" w14:textId="4FE13170" w:rsidR="00A94AF8" w:rsidRDefault="00A94AF8" w:rsidP="00A94AF8">
            <w:r w:rsidRPr="00BA2E60">
              <w:t xml:space="preserve">Roasted chicken </w:t>
            </w:r>
            <w:r w:rsidR="00247A35">
              <w:t>(4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C071CA2" w14:textId="77777777" w:rsidR="00A94AF8" w:rsidRDefault="00A94AF8" w:rsidP="00A94AF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7E23252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0BB12180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255ED756" w14:textId="77777777" w:rsidR="00A94AF8" w:rsidRDefault="00A94AF8" w:rsidP="00A94AF8"/>
        </w:tc>
      </w:tr>
      <w:tr w:rsidR="00A94AF8" w14:paraId="5048B7C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6680052" w14:textId="0B073C8F" w:rsidR="00A94AF8" w:rsidRDefault="00A94AF8" w:rsidP="00A94AF8">
            <w:r w:rsidRPr="00BA2E60">
              <w:t xml:space="preserve">Chicken </w:t>
            </w:r>
            <w:r w:rsidR="00247A35" w:rsidRPr="00BA2E60">
              <w:t xml:space="preserve">schnitzel </w:t>
            </w:r>
            <w:r w:rsidR="00247A35">
              <w:t>(2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EE0F1CD" w14:textId="77777777" w:rsidR="00A94AF8" w:rsidRDefault="00A94AF8" w:rsidP="00A94AF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6A91F29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511D51FE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6CDF5EE7" w14:textId="77777777" w:rsidR="00A94AF8" w:rsidRDefault="00A94AF8" w:rsidP="00A94AF8"/>
        </w:tc>
      </w:tr>
      <w:tr w:rsidR="00A94AF8" w14:paraId="6515757D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0BE606D" w14:textId="4BC95205" w:rsidR="00A94AF8" w:rsidRPr="00BA2E60" w:rsidRDefault="00A94AF8" w:rsidP="00A94AF8">
            <w:r>
              <w:t>Portuguese chicken</w:t>
            </w:r>
            <w:r w:rsidR="00247A35">
              <w:t xml:space="preserve"> (4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285EBFE" w14:textId="77777777" w:rsidR="00A94AF8" w:rsidRDefault="00A94AF8" w:rsidP="00A94AF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6BB6A89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2EF2B59B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302DB8C0" w14:textId="77777777" w:rsidR="00A94AF8" w:rsidRDefault="00A94AF8" w:rsidP="00A94AF8"/>
        </w:tc>
      </w:tr>
      <w:tr w:rsidR="00A94AF8" w14:paraId="39B55E2D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3493127" w14:textId="040D7D1B" w:rsidR="00A94AF8" w:rsidRDefault="00A94AF8" w:rsidP="00A94AF8">
            <w:r w:rsidRPr="00BA2E60">
              <w:t>Southern fried chicke</w:t>
            </w:r>
            <w:r>
              <w:t>n</w:t>
            </w:r>
            <w:r w:rsidR="00247A35">
              <w:t xml:space="preserve"> (2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9EF587F" w14:textId="77777777" w:rsidR="00A94AF8" w:rsidRDefault="00A94AF8" w:rsidP="00A94AF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E22C3DF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6C13AA5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6DF3B6B6" w14:textId="77777777" w:rsidR="00A94AF8" w:rsidRDefault="00A94AF8" w:rsidP="00A94AF8"/>
        </w:tc>
      </w:tr>
      <w:tr w:rsidR="00A94AF8" w14:paraId="02672A9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DEABA23" w14:textId="1C181699" w:rsidR="00A94AF8" w:rsidRDefault="00A94AF8" w:rsidP="00A94AF8">
            <w:r w:rsidRPr="00BA2E60">
              <w:t>Coconut chicken tender</w:t>
            </w:r>
            <w:r>
              <w:t>s</w:t>
            </w:r>
            <w:r w:rsidR="00247A35">
              <w:t xml:space="preserve">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0F3D018" w14:textId="77777777" w:rsidR="00A94AF8" w:rsidRDefault="00A94AF8" w:rsidP="00A94AF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482FA78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FCF8796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579175F5" w14:textId="77777777" w:rsidR="00A94AF8" w:rsidRDefault="00A94AF8" w:rsidP="00A94AF8"/>
        </w:tc>
      </w:tr>
      <w:tr w:rsidR="00A94AF8" w14:paraId="1728715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AD8F276" w14:textId="762DA7E3" w:rsidR="00A94AF8" w:rsidRDefault="00A94AF8" w:rsidP="00A94AF8">
            <w:r>
              <w:t xml:space="preserve">Satay </w:t>
            </w:r>
            <w:r w:rsidRPr="00BA2E60">
              <w:t>chicken skewers</w:t>
            </w:r>
            <w:r w:rsidR="00247A35">
              <w:t xml:space="preserve">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FDA8763" w14:textId="77777777" w:rsidR="00A94AF8" w:rsidRDefault="00A94AF8" w:rsidP="00A94AF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D88CEBB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046FE030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52F8357A" w14:textId="77777777" w:rsidR="00A94AF8" w:rsidRDefault="00A94AF8" w:rsidP="00A94AF8"/>
        </w:tc>
      </w:tr>
      <w:tr w:rsidR="00A94AF8" w14:paraId="4DF4E48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5903521" w14:textId="69DE7F6E" w:rsidR="00A94AF8" w:rsidRPr="00BA2E60" w:rsidRDefault="00A94AF8" w:rsidP="00A94AF8">
            <w:r w:rsidRPr="00BA2E60">
              <w:t>Slow cooked lamb shoulder</w:t>
            </w:r>
            <w:r w:rsidR="00247A35">
              <w:t xml:space="preserve"> (250g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852DA67" w14:textId="77777777" w:rsidR="00A94AF8" w:rsidRDefault="00A94AF8" w:rsidP="00A94AF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D9169B9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E91C2E8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38EF4348" w14:textId="77777777" w:rsidR="00A94AF8" w:rsidRDefault="00A94AF8" w:rsidP="00A94AF8"/>
        </w:tc>
      </w:tr>
      <w:tr w:rsidR="00A94AF8" w14:paraId="32D88CD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6EF811B" w14:textId="3BAF265F" w:rsidR="00A94AF8" w:rsidRDefault="00A94AF8" w:rsidP="00A94AF8">
            <w:r w:rsidRPr="00BA2E60">
              <w:t>Lamb souvlaki skewers</w:t>
            </w:r>
            <w:r w:rsidR="00247A35">
              <w:t xml:space="preserve">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D38CAE3" w14:textId="77777777" w:rsidR="00A94AF8" w:rsidRDefault="00A94AF8" w:rsidP="00A94AF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6CC5DC0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59356F2E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71F72F25" w14:textId="77777777" w:rsidR="00A94AF8" w:rsidRDefault="00A94AF8" w:rsidP="00A94AF8"/>
        </w:tc>
      </w:tr>
      <w:tr w:rsidR="00A94AF8" w14:paraId="66BAF43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89ED078" w14:textId="00B3AC42" w:rsidR="00A94AF8" w:rsidRDefault="00A94AF8" w:rsidP="00A94AF8">
            <w:r w:rsidRPr="00BA2E60">
              <w:t>Lamb kofta</w:t>
            </w:r>
            <w:r w:rsidR="00247A35">
              <w:t xml:space="preserve">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FB05B51" w14:textId="77777777" w:rsidR="00A94AF8" w:rsidRDefault="00A94AF8" w:rsidP="00A94AF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BAC1674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43E64CC9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751CA38B" w14:textId="77777777" w:rsidR="00A94AF8" w:rsidRDefault="00A94AF8" w:rsidP="00A94AF8"/>
        </w:tc>
      </w:tr>
      <w:tr w:rsidR="00A94AF8" w14:paraId="684B9C1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D38EC54" w14:textId="33DD12D2" w:rsidR="00A94AF8" w:rsidRDefault="00A94AF8" w:rsidP="00A94AF8">
            <w:r w:rsidRPr="00BA2E60">
              <w:t xml:space="preserve">Slow cooked pulled pork </w:t>
            </w:r>
            <w:r w:rsidR="00247A35">
              <w:t>(250g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BCF2B61" w14:textId="77777777" w:rsidR="00A94AF8" w:rsidRDefault="00A94AF8" w:rsidP="00A94AF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5C01269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448F2ED2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4403FE9D" w14:textId="77777777" w:rsidR="00A94AF8" w:rsidRDefault="00A94AF8" w:rsidP="00A94AF8"/>
        </w:tc>
      </w:tr>
      <w:tr w:rsidR="00A94AF8" w14:paraId="49803DE1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7AFC3AC" w14:textId="6F7419CA" w:rsidR="00A94AF8" w:rsidRPr="00BA2E60" w:rsidRDefault="00A94AF8" w:rsidP="00A94AF8">
            <w:r w:rsidRPr="00BA2E60">
              <w:t xml:space="preserve">Stir fried beef strips </w:t>
            </w:r>
            <w:r w:rsidR="00247A35">
              <w:t>(250g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CF2627E" w14:textId="77777777" w:rsidR="00A94AF8" w:rsidRDefault="00A94AF8" w:rsidP="00A94AF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9B960C7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47C28670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0CAC4FDB" w14:textId="77777777" w:rsidR="00A94AF8" w:rsidRDefault="00A94AF8" w:rsidP="00A94AF8"/>
        </w:tc>
      </w:tr>
      <w:tr w:rsidR="00A94AF8" w14:paraId="4FDF5D2C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7D2B8DA" w14:textId="7E1A9C72" w:rsidR="00A94AF8" w:rsidRPr="00BA2E60" w:rsidRDefault="00A94AF8" w:rsidP="00A94AF8">
            <w:r w:rsidRPr="00BA2E60">
              <w:t xml:space="preserve">Beer battered fish </w:t>
            </w:r>
            <w:r w:rsidR="00247A35">
              <w:t>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A0A7469" w14:textId="77777777" w:rsidR="00A94AF8" w:rsidRDefault="00A94AF8" w:rsidP="00A94AF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E20CB98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1B2F4BD4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007CD40B" w14:textId="77777777" w:rsidR="00A94AF8" w:rsidRDefault="00A94AF8" w:rsidP="00A94AF8"/>
        </w:tc>
      </w:tr>
      <w:tr w:rsidR="00A94AF8" w14:paraId="7A402FE6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7063D26" w14:textId="103391EF" w:rsidR="00A94AF8" w:rsidRPr="00BA2E60" w:rsidRDefault="00A94AF8" w:rsidP="00A94AF8">
            <w:r>
              <w:t>Prawn skewers</w:t>
            </w:r>
            <w:r w:rsidR="00247A35">
              <w:t xml:space="preserve">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564A9C7" w14:textId="77777777" w:rsidR="00A94AF8" w:rsidRDefault="00A94AF8" w:rsidP="00A94AF8">
            <w:r>
              <w:t>$14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1D2225E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457D3947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700B3D6B" w14:textId="77777777" w:rsidR="00A94AF8" w:rsidRDefault="00A94AF8" w:rsidP="00A94AF8"/>
        </w:tc>
      </w:tr>
      <w:tr w:rsidR="00A94AF8" w14:paraId="6F46C89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B7A787A" w14:textId="246EDAFB" w:rsidR="00A94AF8" w:rsidRPr="00BA2E60" w:rsidRDefault="00A94AF8" w:rsidP="00A94AF8">
            <w:r w:rsidRPr="00BA2E60">
              <w:t xml:space="preserve">Salt and pepper squid </w:t>
            </w:r>
            <w:r w:rsidR="00247A35">
              <w:t>(12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46CA5C7" w14:textId="77777777" w:rsidR="00A94AF8" w:rsidRDefault="00A94AF8" w:rsidP="00A94AF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720ABBF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0B6979F5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68786EFD" w14:textId="77777777" w:rsidR="00A94AF8" w:rsidRDefault="00A94AF8" w:rsidP="00A94AF8"/>
        </w:tc>
      </w:tr>
      <w:tr w:rsidR="00A94AF8" w14:paraId="3373CA9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989F2D2" w14:textId="7BF3075C" w:rsidR="00A94AF8" w:rsidRPr="00BA2E60" w:rsidRDefault="00A94AF8" w:rsidP="00A94AF8">
            <w:r w:rsidRPr="00BA2E60">
              <w:t xml:space="preserve">Haloumi </w:t>
            </w:r>
            <w:r>
              <w:t>&amp;</w:t>
            </w:r>
            <w:r w:rsidRPr="00BA2E60">
              <w:t xml:space="preserve"> zucchini fritt</w:t>
            </w:r>
            <w:r>
              <w:t>ers</w:t>
            </w:r>
            <w:r w:rsidR="00247A35">
              <w:t xml:space="preserve">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C350AFB" w14:textId="77777777" w:rsidR="00A94AF8" w:rsidRDefault="00A94AF8" w:rsidP="00A94AF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9F2E47F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2634C783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51D6AB3B" w14:textId="77777777" w:rsidR="00A94AF8" w:rsidRDefault="00A94AF8" w:rsidP="00A94AF8"/>
        </w:tc>
      </w:tr>
      <w:tr w:rsidR="00A94AF8" w14:paraId="40DC839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C2F68ED" w14:textId="39DA2694" w:rsidR="00A94AF8" w:rsidRPr="00BA2E60" w:rsidRDefault="00A94AF8" w:rsidP="00A94AF8">
            <w:r w:rsidRPr="00BA2E60">
              <w:t xml:space="preserve">Corn </w:t>
            </w:r>
            <w:r>
              <w:t>&amp; h</w:t>
            </w:r>
            <w:r w:rsidRPr="00BA2E60">
              <w:t>aloumi frit</w:t>
            </w:r>
            <w:r>
              <w:t>ters</w:t>
            </w:r>
            <w:r w:rsidR="00247A35">
              <w:t xml:space="preserve">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1D95225" w14:textId="77777777" w:rsidR="00A94AF8" w:rsidRDefault="00A94AF8" w:rsidP="00A94AF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9312DA2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EB071AB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5205BACF" w14:textId="77777777" w:rsidR="00A94AF8" w:rsidRDefault="00A94AF8" w:rsidP="00A94AF8"/>
        </w:tc>
      </w:tr>
      <w:tr w:rsidR="00A94AF8" w14:paraId="0B7E588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6B23E3B" w14:textId="0506C1CF" w:rsidR="00A94AF8" w:rsidRPr="00BA2E60" w:rsidRDefault="00A94AF8" w:rsidP="00A94AF8">
            <w:r w:rsidRPr="00BA2E60">
              <w:t>Falafel w/ spiced yoghurt</w:t>
            </w:r>
            <w:r w:rsidR="00247A35">
              <w:t xml:space="preserve">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F0A449C" w14:textId="77777777" w:rsidR="00A94AF8" w:rsidRDefault="00A94AF8" w:rsidP="00A94AF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7F6F315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47D8415F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4E50C40F" w14:textId="77777777" w:rsidR="00A94AF8" w:rsidRDefault="00A94AF8" w:rsidP="00A94AF8"/>
        </w:tc>
      </w:tr>
      <w:tr w:rsidR="00A94AF8" w14:paraId="278F4BA4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00430E7C" w14:textId="4FDB9E4A" w:rsidR="00A94AF8" w:rsidRDefault="00A94AF8" w:rsidP="00A94AF8">
            <w:pPr>
              <w:pStyle w:val="Heading2"/>
            </w:pPr>
            <w:r>
              <w:t>Hot Sides</w:t>
            </w:r>
          </w:p>
        </w:tc>
      </w:tr>
      <w:tr w:rsidR="00A94AF8" w:rsidRPr="00BA2E60" w14:paraId="3972836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F55ACF2" w14:textId="77777777" w:rsidR="00A94AF8" w:rsidRPr="00BA2E60" w:rsidRDefault="00A94AF8" w:rsidP="00A94AF8">
            <w:pPr>
              <w:rPr>
                <w:sz w:val="24"/>
                <w:szCs w:val="24"/>
              </w:rPr>
            </w:pPr>
            <w:r>
              <w:t>Paprika roasted potatoe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4D88406" w14:textId="77777777" w:rsidR="00A94AF8" w:rsidRPr="00BA2E60" w:rsidRDefault="00A94AF8" w:rsidP="00A94AF8">
            <w:pPr>
              <w:rPr>
                <w:sz w:val="24"/>
                <w:szCs w:val="24"/>
              </w:rPr>
            </w:pPr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14DB84B" w14:textId="77777777" w:rsidR="00A94AF8" w:rsidRPr="00BA2E60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6DA3CE1D" w14:textId="77777777" w:rsidR="00A94AF8" w:rsidRPr="00BA2E60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40272991" w14:textId="77777777" w:rsidR="00A94AF8" w:rsidRPr="00BA2E60" w:rsidRDefault="00A94AF8" w:rsidP="00A94AF8"/>
        </w:tc>
      </w:tr>
      <w:tr w:rsidR="00A94AF8" w14:paraId="164F8AB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927FD8D" w14:textId="77777777" w:rsidR="00A94AF8" w:rsidRPr="00BA2E60" w:rsidRDefault="00A94AF8" w:rsidP="00A94AF8">
            <w:r>
              <w:t>Cumin roasted sweet potatoe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E370316" w14:textId="77777777" w:rsidR="00A94AF8" w:rsidRDefault="00A94AF8" w:rsidP="00A94AF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F7E1604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531F8C0A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7C4C4DBF" w14:textId="77777777" w:rsidR="00A94AF8" w:rsidRDefault="00A94AF8" w:rsidP="00A94AF8"/>
        </w:tc>
      </w:tr>
      <w:tr w:rsidR="00A94AF8" w14:paraId="3ED4483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489E29B" w14:textId="77777777" w:rsidR="00A94AF8" w:rsidRPr="00BA2E60" w:rsidRDefault="00A94AF8" w:rsidP="00A94AF8">
            <w:r>
              <w:t xml:space="preserve">Mixed roasted root vegetable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8C71067" w14:textId="77777777" w:rsidR="00A94AF8" w:rsidRDefault="00A94AF8" w:rsidP="00A94AF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7CD0CD2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2071A01E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421871D8" w14:textId="77777777" w:rsidR="00A94AF8" w:rsidRDefault="00A94AF8" w:rsidP="00A94AF8"/>
        </w:tc>
      </w:tr>
      <w:tr w:rsidR="00A94AF8" w14:paraId="6B58ACD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0E3D453" w14:textId="77777777" w:rsidR="00A94AF8" w:rsidRPr="00BA2E60" w:rsidRDefault="00A94AF8" w:rsidP="00A94AF8">
            <w:r>
              <w:lastRenderedPageBreak/>
              <w:t xml:space="preserve">Middle Eastern rice pilaf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F556CA2" w14:textId="77777777" w:rsidR="00A94AF8" w:rsidRDefault="00A94AF8" w:rsidP="00A94AF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B35860D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0F647CAA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1D0F345E" w14:textId="77777777" w:rsidR="00A94AF8" w:rsidRDefault="00A94AF8" w:rsidP="00A94AF8"/>
        </w:tc>
      </w:tr>
      <w:tr w:rsidR="00A94AF8" w14:paraId="766B4F1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3ECE617" w14:textId="77777777" w:rsidR="00A94AF8" w:rsidRPr="00BA2E60" w:rsidRDefault="00A94AF8" w:rsidP="00A94AF8">
            <w:r>
              <w:t>Macaroni with a trio of chees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243DC97" w14:textId="77777777" w:rsidR="00A94AF8" w:rsidRDefault="00A94AF8" w:rsidP="00A94AF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0727DB3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334D04C9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2CBD54CF" w14:textId="77777777" w:rsidR="00A94AF8" w:rsidRDefault="00A94AF8" w:rsidP="00A94AF8"/>
        </w:tc>
      </w:tr>
      <w:tr w:rsidR="00A94AF8" w14:paraId="056A2B2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DC6AAB5" w14:textId="77777777" w:rsidR="00A94AF8" w:rsidRPr="00BA2E60" w:rsidRDefault="00A94AF8" w:rsidP="00A94AF8">
            <w:r>
              <w:t>Baked Mediterranean veg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98FAAD0" w14:textId="77777777" w:rsidR="00A94AF8" w:rsidRDefault="00A94AF8" w:rsidP="00A94AF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798A4DC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5F967B5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7C0C7825" w14:textId="77777777" w:rsidR="00A94AF8" w:rsidRDefault="00A94AF8" w:rsidP="00A94AF8"/>
        </w:tc>
      </w:tr>
      <w:tr w:rsidR="00A94AF8" w14:paraId="4D60E5B6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505B5C1" w14:textId="77777777" w:rsidR="00A94AF8" w:rsidRPr="00BA2E60" w:rsidRDefault="00A94AF8" w:rsidP="00A94AF8">
            <w:r>
              <w:t xml:space="preserve">Steamed seasonal vegetable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71A975C" w14:textId="77777777" w:rsidR="00A94AF8" w:rsidRDefault="00A94AF8" w:rsidP="00A94AF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22D93FE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19933C83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40851AC6" w14:textId="77777777" w:rsidR="00A94AF8" w:rsidRDefault="00A94AF8" w:rsidP="00A94AF8"/>
        </w:tc>
      </w:tr>
      <w:tr w:rsidR="00A94AF8" w14:paraId="5A71250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9595169" w14:textId="77777777" w:rsidR="00A94AF8" w:rsidRPr="00BA2E60" w:rsidRDefault="00A94AF8" w:rsidP="00A94AF8">
            <w:r>
              <w:t>Creamed potato bak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294D7E7" w14:textId="77777777" w:rsidR="00A94AF8" w:rsidRDefault="00A94AF8" w:rsidP="00A94AF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32B7994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65E4199A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7AB70614" w14:textId="77777777" w:rsidR="00A94AF8" w:rsidRDefault="00A94AF8" w:rsidP="00A94AF8"/>
        </w:tc>
      </w:tr>
      <w:tr w:rsidR="00A94AF8" w14:paraId="60141736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2D383348" w14:textId="3A998C90" w:rsidR="00A94AF8" w:rsidRDefault="00A94AF8" w:rsidP="00A94AF8">
            <w:pPr>
              <w:pStyle w:val="Heading2"/>
            </w:pPr>
            <w:r>
              <w:t xml:space="preserve">Mini Croissants </w:t>
            </w:r>
          </w:p>
        </w:tc>
      </w:tr>
      <w:tr w:rsidR="00A94AF8" w:rsidRPr="00BA2E60" w14:paraId="132C7AC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DCB6C72" w14:textId="77777777" w:rsidR="00A94AF8" w:rsidRPr="00BA2E60" w:rsidRDefault="00A94AF8" w:rsidP="00A94AF8">
            <w:pPr>
              <w:rPr>
                <w:sz w:val="24"/>
                <w:szCs w:val="24"/>
              </w:rPr>
            </w:pPr>
            <w:r>
              <w:t>Ham and chees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00C5EF5" w14:textId="77777777" w:rsidR="00A94AF8" w:rsidRPr="00BA2E60" w:rsidRDefault="00A94AF8" w:rsidP="00A94AF8">
            <w:pPr>
              <w:rPr>
                <w:sz w:val="24"/>
                <w:szCs w:val="24"/>
              </w:rPr>
            </w:pPr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5A3951F" w14:textId="77777777" w:rsidR="00A94AF8" w:rsidRPr="00BA2E60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1F9CC857" w14:textId="77777777" w:rsidR="00A94AF8" w:rsidRPr="00BA2E60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5CBE7F74" w14:textId="77777777" w:rsidR="00A94AF8" w:rsidRPr="00BA2E60" w:rsidRDefault="00A94AF8" w:rsidP="00A94AF8"/>
        </w:tc>
      </w:tr>
      <w:tr w:rsidR="00A94AF8" w14:paraId="53CDB80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C6F04E1" w14:textId="77777777" w:rsidR="00A94AF8" w:rsidRPr="00BA2E60" w:rsidRDefault="00A94AF8" w:rsidP="00A94AF8">
            <w:r>
              <w:t>Spinach and chees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A1AE462" w14:textId="77777777" w:rsidR="00A94AF8" w:rsidRDefault="00A94AF8" w:rsidP="00A94AF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4B869BB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21BCF484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68FD2DAA" w14:textId="77777777" w:rsidR="00A94AF8" w:rsidRDefault="00A94AF8" w:rsidP="00A94AF8"/>
        </w:tc>
      </w:tr>
      <w:tr w:rsidR="00A94AF8" w14:paraId="1E090AE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61B0778" w14:textId="77777777" w:rsidR="00A94AF8" w:rsidRPr="00BA2E60" w:rsidRDefault="00A94AF8" w:rsidP="00A94AF8">
            <w:r>
              <w:t xml:space="preserve">Chocolate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5FA4F47" w14:textId="77777777" w:rsidR="00A94AF8" w:rsidRDefault="00A94AF8" w:rsidP="00A94AF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EC0119D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9707E10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6BA11755" w14:textId="77777777" w:rsidR="00A94AF8" w:rsidRDefault="00A94AF8" w:rsidP="00A94AF8"/>
        </w:tc>
      </w:tr>
      <w:tr w:rsidR="00A94AF8" w14:paraId="67529A0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BF3C623" w14:textId="77777777" w:rsidR="00A94AF8" w:rsidRPr="00BA2E60" w:rsidRDefault="00A94AF8" w:rsidP="00A94AF8">
            <w:r>
              <w:t>Nutella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205097A" w14:textId="77777777" w:rsidR="00A94AF8" w:rsidRDefault="00A94AF8" w:rsidP="00A94AF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6496238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4849AA1A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4D0F8448" w14:textId="77777777" w:rsidR="00A94AF8" w:rsidRDefault="00A94AF8" w:rsidP="00A94AF8"/>
        </w:tc>
      </w:tr>
      <w:tr w:rsidR="00A94AF8" w14:paraId="73579E14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5D8FDE7F" w14:textId="4C36F2BC" w:rsidR="00A94AF8" w:rsidRDefault="00A94AF8" w:rsidP="00A94AF8">
            <w:pPr>
              <w:pStyle w:val="Heading2"/>
            </w:pPr>
            <w:r>
              <w:t xml:space="preserve">Mini Muffin </w:t>
            </w:r>
          </w:p>
        </w:tc>
      </w:tr>
      <w:tr w:rsidR="00A94AF8" w:rsidRPr="00BA2E60" w14:paraId="4646B49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3584D58" w14:textId="77777777" w:rsidR="00A94AF8" w:rsidRPr="00BA2E60" w:rsidRDefault="00A94AF8" w:rsidP="00A94AF8">
            <w:pPr>
              <w:rPr>
                <w:sz w:val="24"/>
                <w:szCs w:val="24"/>
              </w:rPr>
            </w:pPr>
            <w:r>
              <w:t xml:space="preserve">Raspberry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D9BE7FB" w14:textId="77777777" w:rsidR="00A94AF8" w:rsidRPr="00BA2E60" w:rsidRDefault="00A94AF8" w:rsidP="00A94AF8">
            <w:pPr>
              <w:rPr>
                <w:sz w:val="24"/>
                <w:szCs w:val="24"/>
              </w:rPr>
            </w:pPr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11F7F2C" w14:textId="77777777" w:rsidR="00A94AF8" w:rsidRPr="00BA2E60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005E7F8C" w14:textId="77777777" w:rsidR="00A94AF8" w:rsidRPr="00BA2E60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444FD90E" w14:textId="77777777" w:rsidR="00A94AF8" w:rsidRPr="00BA2E60" w:rsidRDefault="00A94AF8" w:rsidP="00A94AF8"/>
        </w:tc>
      </w:tr>
      <w:tr w:rsidR="00A94AF8" w14:paraId="63A3788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18B1086" w14:textId="77777777" w:rsidR="00A94AF8" w:rsidRPr="00BA2E60" w:rsidRDefault="00A94AF8" w:rsidP="00A94AF8">
            <w:r>
              <w:t xml:space="preserve">White choc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F05AE55" w14:textId="77777777" w:rsidR="00A94AF8" w:rsidRDefault="00A94AF8" w:rsidP="00A94AF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7FDE1EC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1D0FC10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7962F023" w14:textId="77777777" w:rsidR="00A94AF8" w:rsidRDefault="00A94AF8" w:rsidP="00A94AF8"/>
        </w:tc>
      </w:tr>
      <w:tr w:rsidR="00A94AF8" w14:paraId="67C523D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152EE91" w14:textId="77777777" w:rsidR="00A94AF8" w:rsidRPr="00BA2E60" w:rsidRDefault="00A94AF8" w:rsidP="00A94AF8">
            <w:r>
              <w:t xml:space="preserve">Blueberry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596F443" w14:textId="77777777" w:rsidR="00A94AF8" w:rsidRDefault="00A94AF8" w:rsidP="00A94AF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B258208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68FA68FC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699A83F4" w14:textId="77777777" w:rsidR="00A94AF8" w:rsidRDefault="00A94AF8" w:rsidP="00A94AF8"/>
        </w:tc>
      </w:tr>
      <w:tr w:rsidR="00A94AF8" w14:paraId="44A60E3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0FE0200" w14:textId="77777777" w:rsidR="00A94AF8" w:rsidRPr="00BA2E60" w:rsidRDefault="00A94AF8" w:rsidP="00A94AF8">
            <w:r>
              <w:t>Choc chip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B9F6142" w14:textId="77777777" w:rsidR="00A94AF8" w:rsidRDefault="00A94AF8" w:rsidP="00A94AF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C632813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305278F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27CB7DCE" w14:textId="77777777" w:rsidR="00A94AF8" w:rsidRDefault="00A94AF8" w:rsidP="00A94AF8"/>
        </w:tc>
      </w:tr>
      <w:tr w:rsidR="00A94AF8" w14:paraId="353999D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17B5D25" w14:textId="77777777" w:rsidR="00A94AF8" w:rsidRPr="00BA2E60" w:rsidRDefault="00A94AF8" w:rsidP="00A94AF8">
            <w:r>
              <w:t xml:space="preserve">Banana cinnamon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4B12B22" w14:textId="77777777" w:rsidR="00A94AF8" w:rsidRDefault="00A94AF8" w:rsidP="00A94AF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BD09742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0C47AC00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349E3A91" w14:textId="77777777" w:rsidR="00A94AF8" w:rsidRDefault="00A94AF8" w:rsidP="00A94AF8"/>
        </w:tc>
      </w:tr>
      <w:tr w:rsidR="00A94AF8" w14:paraId="27A0B109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6039E205" w14:textId="050C38D3" w:rsidR="00A94AF8" w:rsidRDefault="00A94AF8" w:rsidP="00A94AF8">
            <w:pPr>
              <w:pStyle w:val="Heading2"/>
            </w:pPr>
            <w:r>
              <w:t xml:space="preserve">Slices </w:t>
            </w:r>
          </w:p>
        </w:tc>
      </w:tr>
      <w:tr w:rsidR="00A94AF8" w:rsidRPr="00BA2E60" w14:paraId="7EEECE3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AB46A3A" w14:textId="77777777" w:rsidR="00A94AF8" w:rsidRPr="00BA2E60" w:rsidRDefault="00A94AF8" w:rsidP="00A94AF8">
            <w:pPr>
              <w:rPr>
                <w:sz w:val="24"/>
                <w:szCs w:val="24"/>
              </w:rPr>
            </w:pPr>
            <w:r>
              <w:t>Lemo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65C299B" w14:textId="77777777" w:rsidR="00A94AF8" w:rsidRPr="00BA2E60" w:rsidRDefault="00A94AF8" w:rsidP="00A94AF8">
            <w:pPr>
              <w:rPr>
                <w:sz w:val="24"/>
                <w:szCs w:val="24"/>
              </w:rPr>
            </w:pPr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8B506C9" w14:textId="77777777" w:rsidR="00A94AF8" w:rsidRPr="00BA2E60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43D220F0" w14:textId="77777777" w:rsidR="00A94AF8" w:rsidRPr="00BA2E60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6F4681CF" w14:textId="77777777" w:rsidR="00A94AF8" w:rsidRPr="00BA2E60" w:rsidRDefault="00A94AF8" w:rsidP="00A94AF8"/>
        </w:tc>
      </w:tr>
      <w:tr w:rsidR="00A94AF8" w14:paraId="1F3D47F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A6B1E08" w14:textId="77777777" w:rsidR="00A94AF8" w:rsidRPr="00BA2E60" w:rsidRDefault="00A94AF8" w:rsidP="00A94AF8">
            <w:r>
              <w:t>Lim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A6BD5F8" w14:textId="77777777" w:rsidR="00A94AF8" w:rsidRDefault="00A94AF8" w:rsidP="00A94AF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5FC8CB8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04AF51D4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54E2E378" w14:textId="77777777" w:rsidR="00A94AF8" w:rsidRDefault="00A94AF8" w:rsidP="00A94AF8"/>
        </w:tc>
      </w:tr>
      <w:tr w:rsidR="00A94AF8" w14:paraId="57B7A5F7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CFD97C2" w14:textId="77777777" w:rsidR="00A94AF8" w:rsidRPr="00BA2E60" w:rsidRDefault="00A94AF8" w:rsidP="00A94AF8">
            <w:r>
              <w:t>Cherry rip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7B3B195" w14:textId="77777777" w:rsidR="00A94AF8" w:rsidRDefault="00A94AF8" w:rsidP="00A94AF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3B0A59A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6ACDE42D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77B78D60" w14:textId="77777777" w:rsidR="00A94AF8" w:rsidRDefault="00A94AF8" w:rsidP="00A94AF8"/>
        </w:tc>
      </w:tr>
      <w:tr w:rsidR="00A94AF8" w14:paraId="1F55476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B66EBF1" w14:textId="77777777" w:rsidR="00A94AF8" w:rsidRPr="00BA2E60" w:rsidRDefault="00A94AF8" w:rsidP="00A94AF8">
            <w:r>
              <w:t xml:space="preserve">Snicker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6765603" w14:textId="77777777" w:rsidR="00A94AF8" w:rsidRDefault="00A94AF8" w:rsidP="00A94AF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4CEACA6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7C22402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6DEC5A68" w14:textId="77777777" w:rsidR="00A94AF8" w:rsidRDefault="00A94AF8" w:rsidP="00A94AF8"/>
        </w:tc>
      </w:tr>
      <w:tr w:rsidR="00A94AF8" w14:paraId="2B50119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5A06155" w14:textId="77777777" w:rsidR="00A94AF8" w:rsidRPr="00BA2E60" w:rsidRDefault="00A94AF8" w:rsidP="00A94AF8">
            <w:r>
              <w:t xml:space="preserve">White choc almon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4C2AE7B" w14:textId="77777777" w:rsidR="00A94AF8" w:rsidRDefault="00A94AF8" w:rsidP="00A94AF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BAC6BCB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0B00CAE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2CE3696C" w14:textId="77777777" w:rsidR="00A94AF8" w:rsidRDefault="00A94AF8" w:rsidP="00A94AF8"/>
        </w:tc>
      </w:tr>
      <w:tr w:rsidR="00A94AF8" w14:paraId="6D28BD8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9C011B8" w14:textId="77777777" w:rsidR="00A94AF8" w:rsidRPr="00BA2E60" w:rsidRDefault="00A94AF8" w:rsidP="00A94AF8">
            <w:r>
              <w:t xml:space="preserve">Milk choc almon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8749258" w14:textId="77777777" w:rsidR="00A94AF8" w:rsidRDefault="00A94AF8" w:rsidP="00A94AF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B1EECEB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C73E0FD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048B4027" w14:textId="77777777" w:rsidR="00A94AF8" w:rsidRDefault="00A94AF8" w:rsidP="00A94AF8"/>
        </w:tc>
      </w:tr>
      <w:tr w:rsidR="00A94AF8" w14:paraId="6D029AB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EFCE2ED" w14:textId="77777777" w:rsidR="00A94AF8" w:rsidRPr="00BA2E60" w:rsidRDefault="00A94AF8" w:rsidP="00A94AF8">
            <w:r>
              <w:t xml:space="preserve">Peach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69A7F21" w14:textId="77777777" w:rsidR="00A94AF8" w:rsidRDefault="00A94AF8" w:rsidP="00A94AF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00BF773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66209DD0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0C5326C2" w14:textId="77777777" w:rsidR="00A94AF8" w:rsidRDefault="00A94AF8" w:rsidP="00A94AF8"/>
        </w:tc>
      </w:tr>
      <w:tr w:rsidR="00A94AF8" w14:paraId="7C5948F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7F57DAD" w14:textId="77777777" w:rsidR="00A94AF8" w:rsidRPr="00BA2E60" w:rsidRDefault="00A94AF8" w:rsidP="00A94AF8">
            <w:r>
              <w:t xml:space="preserve">Rocky roa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FE3159D" w14:textId="77777777" w:rsidR="00A94AF8" w:rsidRDefault="00A94AF8" w:rsidP="00A94AF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5C0F19E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5601FC1C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2531A37A" w14:textId="77777777" w:rsidR="00A94AF8" w:rsidRDefault="00A94AF8" w:rsidP="00A94AF8"/>
        </w:tc>
      </w:tr>
      <w:tr w:rsidR="00A94AF8" w14:paraId="1B0A9AA1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8516781" w14:textId="77777777" w:rsidR="00A94AF8" w:rsidRPr="00BA2E60" w:rsidRDefault="00A94AF8" w:rsidP="00A94AF8">
            <w:r>
              <w:t xml:space="preserve">Choc fudge brownie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5FC7AD5" w14:textId="77777777" w:rsidR="00A94AF8" w:rsidRDefault="00A94AF8" w:rsidP="00A94AF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2011559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6E9CB43F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0CBBC894" w14:textId="77777777" w:rsidR="00A94AF8" w:rsidRDefault="00A94AF8" w:rsidP="00A94AF8"/>
        </w:tc>
      </w:tr>
      <w:tr w:rsidR="00A94AF8" w14:paraId="07763C6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0DAC332" w14:textId="77777777" w:rsidR="00A94AF8" w:rsidRPr="00BA2E60" w:rsidRDefault="00A94AF8" w:rsidP="00A94AF8">
            <w:r>
              <w:t xml:space="preserve">Baked cheese cake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37F0B2F" w14:textId="77777777" w:rsidR="00A94AF8" w:rsidRDefault="00A94AF8" w:rsidP="00A94AF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BDD08DB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09A98564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476EF9E9" w14:textId="77777777" w:rsidR="00A94AF8" w:rsidRDefault="00A94AF8" w:rsidP="00A94AF8"/>
        </w:tc>
      </w:tr>
      <w:tr w:rsidR="00A94AF8" w14:paraId="62A8AB61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DF836AC" w14:textId="77777777" w:rsidR="00A94AF8" w:rsidRPr="00BA2E60" w:rsidRDefault="00A94AF8" w:rsidP="00A94AF8">
            <w:r>
              <w:t xml:space="preserve">Caramel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6565CF9" w14:textId="77777777" w:rsidR="00A94AF8" w:rsidRDefault="00A94AF8" w:rsidP="00A94AF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A3972EF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58FAF052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2DE26E27" w14:textId="77777777" w:rsidR="00A94AF8" w:rsidRDefault="00A94AF8" w:rsidP="00A94AF8"/>
        </w:tc>
      </w:tr>
      <w:tr w:rsidR="00A94AF8" w14:paraId="611577CC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BC38093" w14:textId="77777777" w:rsidR="00A94AF8" w:rsidRPr="00BA2E60" w:rsidRDefault="00A94AF8" w:rsidP="00A94AF8">
            <w:r>
              <w:t>Assorted slice platter small (20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6288D87" w14:textId="77777777" w:rsidR="00A94AF8" w:rsidRDefault="00A94AF8" w:rsidP="00A94AF8">
            <w:r>
              <w:t>$2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CCA2CEA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6329E1AD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58C38D6D" w14:textId="77777777" w:rsidR="00A94AF8" w:rsidRDefault="00A94AF8" w:rsidP="00A94AF8"/>
        </w:tc>
      </w:tr>
      <w:tr w:rsidR="00A94AF8" w14:paraId="1D931AD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FA1A7DA" w14:textId="77777777" w:rsidR="00A94AF8" w:rsidRPr="00BA2E60" w:rsidRDefault="00A94AF8" w:rsidP="00A94AF8">
            <w:r>
              <w:t>Assorted slice platter large (40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7B10866" w14:textId="77777777" w:rsidR="00A94AF8" w:rsidRDefault="00A94AF8" w:rsidP="00A94AF8">
            <w:r>
              <w:t>$5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D9BFF5A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14A018C8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5CE37883" w14:textId="77777777" w:rsidR="00A94AF8" w:rsidRDefault="00A94AF8" w:rsidP="00A94AF8"/>
        </w:tc>
      </w:tr>
      <w:tr w:rsidR="00A94AF8" w14:paraId="566C0752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631C7972" w14:textId="374CC7FD" w:rsidR="00A94AF8" w:rsidRDefault="00A94AF8" w:rsidP="00A94AF8">
            <w:pPr>
              <w:pStyle w:val="Heading2"/>
            </w:pPr>
            <w:r>
              <w:t>Breakfast items</w:t>
            </w:r>
          </w:p>
        </w:tc>
      </w:tr>
      <w:tr w:rsidR="00A94AF8" w14:paraId="2CF7873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961A6C4" w14:textId="77777777" w:rsidR="00A94AF8" w:rsidRPr="00BA2E60" w:rsidRDefault="00A94AF8" w:rsidP="00A94AF8">
            <w:r>
              <w:t>Full breakfast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24755BE" w14:textId="77777777" w:rsidR="00A94AF8" w:rsidRDefault="00A94AF8" w:rsidP="00A94AF8">
            <w:r>
              <w:t>$1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5B117C5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5E98774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1AFE6864" w14:textId="77777777" w:rsidR="00A94AF8" w:rsidRDefault="00A94AF8" w:rsidP="00A94AF8"/>
        </w:tc>
      </w:tr>
      <w:tr w:rsidR="00A94AF8" w14:paraId="6E9A8F1C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38C4BD2F" w14:textId="587BAD4C" w:rsidR="00A94AF8" w:rsidRDefault="00A94AF8" w:rsidP="00A94AF8">
            <w:pPr>
              <w:pStyle w:val="Heading2"/>
            </w:pPr>
            <w:r>
              <w:t xml:space="preserve">Breakfast wraps  </w:t>
            </w:r>
          </w:p>
        </w:tc>
      </w:tr>
      <w:tr w:rsidR="00A94AF8" w14:paraId="7D58B54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A71199C" w14:textId="77777777" w:rsidR="00A94AF8" w:rsidRPr="00BA2E60" w:rsidRDefault="00A94AF8" w:rsidP="00A94AF8">
            <w:r>
              <w:t xml:space="preserve">Bacon and egg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FF05A01" w14:textId="77777777" w:rsidR="00A94AF8" w:rsidRDefault="00A94AF8" w:rsidP="00A94AF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2B99427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04759A6D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2EB1FD8C" w14:textId="77777777" w:rsidR="00A94AF8" w:rsidRDefault="00A94AF8" w:rsidP="00A94AF8"/>
        </w:tc>
      </w:tr>
      <w:tr w:rsidR="00A94AF8" w14:paraId="69CB9C2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F305C2F" w14:textId="77777777" w:rsidR="00A94AF8" w:rsidRPr="00BA2E60" w:rsidRDefault="00A94AF8" w:rsidP="00A94AF8">
            <w:r>
              <w:t>Smoked salmo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D4D51D1" w14:textId="77777777" w:rsidR="00A94AF8" w:rsidRDefault="00A94AF8" w:rsidP="00A94AF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A487120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828CD49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5058629A" w14:textId="77777777" w:rsidR="00A94AF8" w:rsidRDefault="00A94AF8" w:rsidP="00A94AF8"/>
        </w:tc>
      </w:tr>
      <w:tr w:rsidR="00A94AF8" w14:paraId="5C7FC4E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332D884" w14:textId="77777777" w:rsidR="00A94AF8" w:rsidRPr="00BA2E60" w:rsidRDefault="00A94AF8" w:rsidP="00A94AF8">
            <w:r>
              <w:t xml:space="preserve">egg and mushroom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0A910F4" w14:textId="77777777" w:rsidR="00A94AF8" w:rsidRDefault="00A94AF8" w:rsidP="00A94AF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0FC21AE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23A4DD2A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06C55CA4" w14:textId="77777777" w:rsidR="00A94AF8" w:rsidRDefault="00A94AF8" w:rsidP="00A94AF8"/>
        </w:tc>
      </w:tr>
      <w:tr w:rsidR="00A94AF8" w14:paraId="1157896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CB112FB" w14:textId="77777777" w:rsidR="00A94AF8" w:rsidRPr="00BA2E60" w:rsidRDefault="00A94AF8" w:rsidP="00A94AF8">
            <w:r>
              <w:t xml:space="preserve">Bacon, tomato and avocado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031EAD9" w14:textId="77777777" w:rsidR="00A94AF8" w:rsidRDefault="00A94AF8" w:rsidP="00A94AF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60B3B22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67E858F2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57A934B3" w14:textId="77777777" w:rsidR="00A94AF8" w:rsidRDefault="00A94AF8" w:rsidP="00A94AF8"/>
        </w:tc>
      </w:tr>
      <w:tr w:rsidR="00A94AF8" w14:paraId="66D617D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3244B80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62714623" w14:textId="77777777" w:rsidR="00A94AF8" w:rsidRDefault="00A94AF8" w:rsidP="00A94AF8"/>
        </w:tc>
        <w:tc>
          <w:tcPr>
            <w:tcW w:w="850" w:type="dxa"/>
            <w:shd w:val="clear" w:color="auto" w:fill="auto"/>
            <w:vAlign w:val="center"/>
          </w:tcPr>
          <w:p w14:paraId="2E9CA859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4AF32CEE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6E0F950D" w14:textId="77777777" w:rsidR="00A94AF8" w:rsidRDefault="00A94AF8" w:rsidP="00A94AF8"/>
        </w:tc>
      </w:tr>
      <w:tr w:rsidR="00A94AF8" w14:paraId="1A4F7E7B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46C1F7E2" w14:textId="39E8DB20" w:rsidR="00A94AF8" w:rsidRDefault="00A94AF8" w:rsidP="00A94AF8">
            <w:pPr>
              <w:pStyle w:val="Heading2"/>
            </w:pPr>
            <w:r>
              <w:t xml:space="preserve">Fruit Platter </w:t>
            </w:r>
          </w:p>
        </w:tc>
      </w:tr>
      <w:tr w:rsidR="00A94AF8" w14:paraId="0A3F439C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6B4054E" w14:textId="77777777" w:rsidR="00A94AF8" w:rsidRPr="00BA2E60" w:rsidRDefault="00A94AF8" w:rsidP="00A94AF8">
            <w:r>
              <w:t xml:space="preserve">A selection of seasonal fruit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33C6C41" w14:textId="77777777" w:rsidR="00A94AF8" w:rsidRDefault="00A94AF8" w:rsidP="00A94AF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012019B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DD48B38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5DEDE38B" w14:textId="77777777" w:rsidR="00A94AF8" w:rsidRDefault="00A94AF8" w:rsidP="00A94AF8"/>
        </w:tc>
      </w:tr>
      <w:tr w:rsidR="00A94AF8" w14:paraId="24C0CC0C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311243D3" w14:textId="60547606" w:rsidR="00A94AF8" w:rsidRDefault="00A94AF8" w:rsidP="00A94AF8">
            <w:pPr>
              <w:pStyle w:val="Heading2"/>
            </w:pPr>
            <w:r>
              <w:t xml:space="preserve">Antipasto </w:t>
            </w:r>
          </w:p>
        </w:tc>
      </w:tr>
      <w:tr w:rsidR="00A94AF8" w14:paraId="5E85F83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360AC66" w14:textId="77777777" w:rsidR="00A94AF8" w:rsidRPr="00BA2E60" w:rsidRDefault="00A94AF8" w:rsidP="00A94AF8">
            <w:r>
              <w:t xml:space="preserve">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EC275D4" w14:textId="77777777" w:rsidR="00A94AF8" w:rsidRDefault="00A94AF8" w:rsidP="00A94AF8">
            <w:r>
              <w:t>$7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52F4FBD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0312B3BF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7F864EB2" w14:textId="77777777" w:rsidR="00A94AF8" w:rsidRDefault="00A94AF8" w:rsidP="00A94AF8"/>
        </w:tc>
      </w:tr>
      <w:tr w:rsidR="00A94AF8" w14:paraId="3BB35645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6494CE18" w14:textId="74C4FA50" w:rsidR="00A94AF8" w:rsidRDefault="00A94AF8" w:rsidP="00A94AF8">
            <w:pPr>
              <w:pStyle w:val="Heading2"/>
            </w:pPr>
            <w:r>
              <w:t xml:space="preserve">Cheese Platter </w:t>
            </w:r>
          </w:p>
        </w:tc>
      </w:tr>
      <w:tr w:rsidR="00A94AF8" w14:paraId="4D6F6A4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A016FF4" w14:textId="77777777" w:rsidR="00A94AF8" w:rsidRPr="00BA2E60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5430CA24" w14:textId="77777777" w:rsidR="00A94AF8" w:rsidRDefault="00A94AF8" w:rsidP="00A94AF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EC7B37F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E3E08F7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2CEAF96C" w14:textId="77777777" w:rsidR="00A94AF8" w:rsidRDefault="00A94AF8" w:rsidP="00A94AF8"/>
        </w:tc>
      </w:tr>
      <w:tr w:rsidR="00A94AF8" w14:paraId="089E9F7A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489EA14B" w14:textId="2787C0DA" w:rsidR="00A94AF8" w:rsidRDefault="00A94AF8" w:rsidP="00A94AF8">
            <w:pPr>
              <w:pStyle w:val="Heading2"/>
            </w:pPr>
            <w:r>
              <w:t xml:space="preserve">Morning Tea Platter </w:t>
            </w:r>
          </w:p>
        </w:tc>
      </w:tr>
      <w:tr w:rsidR="00A94AF8" w14:paraId="4A9A029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D19E521" w14:textId="77777777" w:rsidR="00A94AF8" w:rsidRDefault="00A94AF8" w:rsidP="00A94AF8">
            <w:pPr>
              <w:pStyle w:val="Heading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577E53A" w14:textId="69D9BACE" w:rsidR="00A94AF8" w:rsidRDefault="00A94AF8" w:rsidP="00A94AF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3A1AB6D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C3A47C4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62E01BDE" w14:textId="77777777" w:rsidR="00A94AF8" w:rsidRDefault="00A94AF8" w:rsidP="00A94AF8"/>
        </w:tc>
      </w:tr>
      <w:tr w:rsidR="00A94AF8" w14:paraId="676455BD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0696EF3B" w14:textId="23F8DC5E" w:rsidR="00A94AF8" w:rsidRDefault="00A94AF8" w:rsidP="00A94AF8">
            <w:pPr>
              <w:pStyle w:val="Heading2"/>
            </w:pPr>
            <w:r>
              <w:t>Salad platters per person</w:t>
            </w:r>
          </w:p>
        </w:tc>
      </w:tr>
      <w:tr w:rsidR="00A94AF8" w14:paraId="5F24B32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F3A336B" w14:textId="77777777" w:rsidR="00A94AF8" w:rsidRPr="00BA2E60" w:rsidRDefault="00A94AF8" w:rsidP="00A94AF8">
            <w:r>
              <w:t xml:space="preserve">Potato sala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6D337BC" w14:textId="77777777" w:rsidR="00A94AF8" w:rsidRDefault="00A94AF8" w:rsidP="00A94AF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00DF30D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223205B4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741184E8" w14:textId="77777777" w:rsidR="00A94AF8" w:rsidRDefault="00A94AF8" w:rsidP="00A94AF8"/>
        </w:tc>
      </w:tr>
      <w:tr w:rsidR="00A94AF8" w14:paraId="51F8816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DFA27E7" w14:textId="77777777" w:rsidR="00A94AF8" w:rsidRPr="00BA2E60" w:rsidRDefault="00A94AF8" w:rsidP="00A94AF8">
            <w:r>
              <w:t xml:space="preserve">Garden sala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0D99400" w14:textId="77777777" w:rsidR="00A94AF8" w:rsidRDefault="00A94AF8" w:rsidP="00A94AF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60F77A0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2A6D14BC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35C14172" w14:textId="77777777" w:rsidR="00A94AF8" w:rsidRDefault="00A94AF8" w:rsidP="00A94AF8"/>
        </w:tc>
      </w:tr>
      <w:tr w:rsidR="00A94AF8" w14:paraId="1211B43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5889E0A" w14:textId="77777777" w:rsidR="00A94AF8" w:rsidRPr="00BA2E60" w:rsidRDefault="00A94AF8" w:rsidP="00A94AF8">
            <w:r>
              <w:t>Greek salad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523AEC4" w14:textId="77777777" w:rsidR="00A94AF8" w:rsidRDefault="00A94AF8" w:rsidP="00A94AF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4F45377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0C32FA43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1AB7A3C0" w14:textId="77777777" w:rsidR="00A94AF8" w:rsidRDefault="00A94AF8" w:rsidP="00A94AF8"/>
        </w:tc>
      </w:tr>
      <w:tr w:rsidR="00A94AF8" w14:paraId="102A262D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C3ACBE3" w14:textId="77777777" w:rsidR="00A94AF8" w:rsidRPr="00BA2E60" w:rsidRDefault="00A94AF8" w:rsidP="00A94AF8">
            <w:r>
              <w:t xml:space="preserve">Coleslaw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6ACA89F" w14:textId="77777777" w:rsidR="00A94AF8" w:rsidRDefault="00A94AF8" w:rsidP="00A94AF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8CD977B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2391A9A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13BE8CBF" w14:textId="77777777" w:rsidR="00A94AF8" w:rsidRDefault="00A94AF8" w:rsidP="00A94AF8"/>
        </w:tc>
      </w:tr>
      <w:tr w:rsidR="00A94AF8" w14:paraId="356F19E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C0734F6" w14:textId="77777777" w:rsidR="00A94AF8" w:rsidRPr="00BA2E60" w:rsidRDefault="00A94AF8" w:rsidP="00A94AF8">
            <w:r>
              <w:t xml:space="preserve">Pasta sala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B878613" w14:textId="77777777" w:rsidR="00A94AF8" w:rsidRDefault="00A94AF8" w:rsidP="00A94AF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92F7666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4CDDE552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77B35274" w14:textId="77777777" w:rsidR="00A94AF8" w:rsidRDefault="00A94AF8" w:rsidP="00A94AF8"/>
        </w:tc>
      </w:tr>
      <w:tr w:rsidR="00A94AF8" w14:paraId="2254762F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6D77A727" w14:textId="1A610574" w:rsidR="00A94AF8" w:rsidRDefault="00A94AF8" w:rsidP="00A94AF8">
            <w:pPr>
              <w:pStyle w:val="Heading2"/>
            </w:pPr>
            <w:r>
              <w:t>Gourmet salad platters</w:t>
            </w:r>
          </w:p>
        </w:tc>
      </w:tr>
      <w:tr w:rsidR="00A94AF8" w14:paraId="4F4E343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D46BC06" w14:textId="77777777" w:rsidR="00A94AF8" w:rsidRPr="00BA2E60" w:rsidRDefault="00A94AF8" w:rsidP="00A94AF8">
            <w:r>
              <w:t xml:space="preserve">Traditional Caesar sala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DA7E894" w14:textId="77777777" w:rsidR="00A94AF8" w:rsidRDefault="00A94AF8" w:rsidP="00A94AF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D924AA8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20470785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5FF82FCA" w14:textId="77777777" w:rsidR="00A94AF8" w:rsidRDefault="00A94AF8" w:rsidP="00A94AF8"/>
        </w:tc>
      </w:tr>
      <w:tr w:rsidR="00A94AF8" w14:paraId="721183F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63722E4" w14:textId="77777777" w:rsidR="00A94AF8" w:rsidRPr="00BA2E60" w:rsidRDefault="00A94AF8" w:rsidP="00A94AF8">
            <w:r>
              <w:t xml:space="preserve">Poached chicken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C423BAE" w14:textId="77777777" w:rsidR="00A94AF8" w:rsidRDefault="00A94AF8" w:rsidP="00A94AF8">
            <w:r>
              <w:t>$8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3F83430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43F6F532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74295E3F" w14:textId="77777777" w:rsidR="00A94AF8" w:rsidRDefault="00A94AF8" w:rsidP="00A94AF8"/>
        </w:tc>
      </w:tr>
      <w:tr w:rsidR="00A94AF8" w14:paraId="5A35E97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5012002" w14:textId="77777777" w:rsidR="00A94AF8" w:rsidRPr="00BA2E60" w:rsidRDefault="00A94AF8" w:rsidP="00A94AF8">
            <w:r>
              <w:t>Smoked salmo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735AEE4" w14:textId="77777777" w:rsidR="00A94AF8" w:rsidRDefault="00A94AF8" w:rsidP="00A94AF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1832337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3EEACC46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50AB645B" w14:textId="77777777" w:rsidR="00A94AF8" w:rsidRDefault="00A94AF8" w:rsidP="00A94AF8"/>
        </w:tc>
      </w:tr>
      <w:tr w:rsidR="00A94AF8" w14:paraId="36E3815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14AAECE" w14:textId="77777777" w:rsidR="00A94AF8" w:rsidRPr="00BA2E60" w:rsidRDefault="00A94AF8" w:rsidP="00A94AF8">
            <w:r>
              <w:t xml:space="preserve">Thai beef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9210B9A" w14:textId="77777777" w:rsidR="00A94AF8" w:rsidRDefault="00A94AF8" w:rsidP="00A94AF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3C6C299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0B245581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0BF0FB40" w14:textId="77777777" w:rsidR="00A94AF8" w:rsidRDefault="00A94AF8" w:rsidP="00A94AF8"/>
        </w:tc>
      </w:tr>
      <w:tr w:rsidR="00A94AF8" w14:paraId="5ADA7B0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0E6D90D" w14:textId="77777777" w:rsidR="00A94AF8" w:rsidRPr="00BA2E60" w:rsidRDefault="00A94AF8" w:rsidP="00A94AF8">
            <w:r>
              <w:t xml:space="preserve">Baby beetroot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321A2C3" w14:textId="77777777" w:rsidR="00A94AF8" w:rsidRDefault="00A94AF8" w:rsidP="00A94AF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C6DE0E9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1E5A5530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0A82E6BC" w14:textId="77777777" w:rsidR="00A94AF8" w:rsidRDefault="00A94AF8" w:rsidP="00A94AF8"/>
        </w:tc>
      </w:tr>
      <w:tr w:rsidR="00A94AF8" w14:paraId="5BD5E5C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AAEDFB7" w14:textId="77777777" w:rsidR="00A94AF8" w:rsidRPr="00BA2E60" w:rsidRDefault="00A94AF8" w:rsidP="00A94AF8">
            <w:r>
              <w:t xml:space="preserve">Roast pumpkin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1C921FB" w14:textId="77777777" w:rsidR="00A94AF8" w:rsidRDefault="00A94AF8" w:rsidP="00A94AF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C29845B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6FC77FBB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537C1F9F" w14:textId="77777777" w:rsidR="00A94AF8" w:rsidRDefault="00A94AF8" w:rsidP="00A94AF8"/>
        </w:tc>
      </w:tr>
      <w:tr w:rsidR="00A94AF8" w14:paraId="738D70E9" w14:textId="77777777" w:rsidTr="002E4D68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37DE283E" w14:textId="77777777" w:rsidR="00A94AF8" w:rsidRPr="00BA2E60" w:rsidRDefault="00A94AF8" w:rsidP="00A94AF8">
            <w:pPr>
              <w:pStyle w:val="Heading2"/>
            </w:pPr>
            <w:r>
              <w:t xml:space="preserve">Drinks 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60BA9788" w14:textId="77777777" w:rsidR="00A94AF8" w:rsidRDefault="00A94AF8" w:rsidP="00A94AF8"/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71542168" w14:textId="77777777" w:rsidR="00A94AF8" w:rsidRDefault="00A94AF8" w:rsidP="00A94AF8"/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43928D4A" w14:textId="77777777" w:rsidR="00A94AF8" w:rsidRDefault="00A94AF8" w:rsidP="00A94AF8"/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6843291F" w14:textId="77777777" w:rsidR="00A94AF8" w:rsidRDefault="00A94AF8" w:rsidP="00A94AF8"/>
        </w:tc>
      </w:tr>
      <w:tr w:rsidR="00A94AF8" w14:paraId="4CF9007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4319501" w14:textId="23713503" w:rsidR="00A94AF8" w:rsidRPr="00BA2E60" w:rsidRDefault="00A94AF8" w:rsidP="00A94AF8">
            <w:r>
              <w:t>Coke/Coke zero/lemonade/lemon squash (375ml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D2E12AA" w14:textId="77777777" w:rsidR="00A94AF8" w:rsidRDefault="00A94AF8" w:rsidP="00A94AF8">
            <w:r>
              <w:t>$4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B8EF2A6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35FFC3EA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300BBA5B" w14:textId="77777777" w:rsidR="00A94AF8" w:rsidRDefault="00A94AF8" w:rsidP="00A94AF8"/>
        </w:tc>
      </w:tr>
      <w:tr w:rsidR="00A94AF8" w14:paraId="471F3EA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7929831" w14:textId="77777777" w:rsidR="00A94AF8" w:rsidRPr="00BA2E60" w:rsidRDefault="00A94AF8" w:rsidP="00A94AF8">
            <w:r>
              <w:t>Still water (600ml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DE53890" w14:textId="77777777" w:rsidR="00A94AF8" w:rsidRDefault="00A94AF8" w:rsidP="00A94AF8">
            <w:r>
              <w:t>$4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DB7BEF4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0D25A442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781B3723" w14:textId="77777777" w:rsidR="00A94AF8" w:rsidRDefault="00A94AF8" w:rsidP="00A94AF8"/>
        </w:tc>
      </w:tr>
      <w:tr w:rsidR="00A94AF8" w14:paraId="32ED6FBD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4B2D60C" w14:textId="77777777" w:rsidR="00A94AF8" w:rsidRPr="00BA2E60" w:rsidRDefault="00A94AF8" w:rsidP="00A94AF8">
            <w:r>
              <w:t>Apple or orange juic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BCA543D" w14:textId="77777777" w:rsidR="00A94AF8" w:rsidRDefault="00A94AF8" w:rsidP="00A94AF8">
            <w:r>
              <w:t>$4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C0E85C0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242DC535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0AF34D69" w14:textId="77777777" w:rsidR="00A94AF8" w:rsidRDefault="00A94AF8" w:rsidP="00A94AF8"/>
        </w:tc>
      </w:tr>
      <w:tr w:rsidR="00A94AF8" w14:paraId="4551BE8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9E48125" w14:textId="77777777" w:rsidR="00A94AF8" w:rsidRPr="00BA2E60" w:rsidRDefault="00A94AF8" w:rsidP="00A94AF8">
            <w:r>
              <w:t xml:space="preserve">2L juice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E3B6054" w14:textId="77777777" w:rsidR="00A94AF8" w:rsidRDefault="00A94AF8" w:rsidP="00A94AF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6EB41F8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A4E9D8F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34FF6851" w14:textId="77777777" w:rsidR="00A94AF8" w:rsidRDefault="00A94AF8" w:rsidP="00A94AF8"/>
        </w:tc>
      </w:tr>
      <w:tr w:rsidR="00A94AF8" w14:paraId="4B6B4E4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C06DF03" w14:textId="77777777" w:rsidR="00A94AF8" w:rsidRPr="00BA2E60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5EA6691A" w14:textId="77777777" w:rsidR="00A94AF8" w:rsidRDefault="00A94AF8" w:rsidP="00A94AF8"/>
        </w:tc>
        <w:tc>
          <w:tcPr>
            <w:tcW w:w="850" w:type="dxa"/>
            <w:shd w:val="clear" w:color="auto" w:fill="auto"/>
            <w:vAlign w:val="center"/>
          </w:tcPr>
          <w:p w14:paraId="311B03C1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46BDFDF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69786944" w14:textId="77777777" w:rsidR="00A94AF8" w:rsidRDefault="00A94AF8" w:rsidP="00A94AF8"/>
        </w:tc>
      </w:tr>
      <w:tr w:rsidR="00A94AF8" w14:paraId="27F1163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EA64424" w14:textId="77777777" w:rsidR="00A94AF8" w:rsidRPr="00BA2E60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B91172E" w14:textId="77777777" w:rsidR="00A94AF8" w:rsidRDefault="00A94AF8" w:rsidP="00A94AF8"/>
        </w:tc>
        <w:tc>
          <w:tcPr>
            <w:tcW w:w="850" w:type="dxa"/>
            <w:shd w:val="clear" w:color="auto" w:fill="auto"/>
            <w:vAlign w:val="center"/>
          </w:tcPr>
          <w:p w14:paraId="08333487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2F72D96A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640B7E17" w14:textId="77777777" w:rsidR="00A94AF8" w:rsidRDefault="00A94AF8" w:rsidP="00A94AF8"/>
        </w:tc>
      </w:tr>
      <w:tr w:rsidR="00A94AF8" w14:paraId="1010AB2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6EF12DA" w14:textId="77777777" w:rsidR="00A94AF8" w:rsidRPr="00BA2E60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CB31639" w14:textId="77777777" w:rsidR="00A94AF8" w:rsidRDefault="00A94AF8" w:rsidP="00A94AF8"/>
        </w:tc>
        <w:tc>
          <w:tcPr>
            <w:tcW w:w="850" w:type="dxa"/>
            <w:shd w:val="clear" w:color="auto" w:fill="auto"/>
            <w:vAlign w:val="center"/>
          </w:tcPr>
          <w:p w14:paraId="7D689186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2FA3B598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367A620F" w14:textId="77777777" w:rsidR="00A94AF8" w:rsidRDefault="00A94AF8" w:rsidP="00A94AF8"/>
        </w:tc>
      </w:tr>
      <w:tr w:rsidR="00A94AF8" w14:paraId="2BA6594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5A9D555" w14:textId="77777777" w:rsidR="00A94AF8" w:rsidRPr="00BA2E60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F69D300" w14:textId="77777777" w:rsidR="00A94AF8" w:rsidRDefault="00A94AF8" w:rsidP="00A94AF8"/>
        </w:tc>
        <w:tc>
          <w:tcPr>
            <w:tcW w:w="850" w:type="dxa"/>
            <w:shd w:val="clear" w:color="auto" w:fill="auto"/>
            <w:vAlign w:val="center"/>
          </w:tcPr>
          <w:p w14:paraId="19D09EE3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736C35EA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195D4ED7" w14:textId="77777777" w:rsidR="00A94AF8" w:rsidRDefault="00A94AF8" w:rsidP="00A94AF8"/>
        </w:tc>
      </w:tr>
      <w:tr w:rsidR="00A94AF8" w14:paraId="405EB09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7BB19F0" w14:textId="77777777" w:rsidR="00A94AF8" w:rsidRPr="00BA2E60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4FDEC150" w14:textId="77777777" w:rsidR="00A94AF8" w:rsidRDefault="00A94AF8" w:rsidP="00A94AF8"/>
        </w:tc>
        <w:tc>
          <w:tcPr>
            <w:tcW w:w="850" w:type="dxa"/>
            <w:shd w:val="clear" w:color="auto" w:fill="auto"/>
            <w:vAlign w:val="center"/>
          </w:tcPr>
          <w:p w14:paraId="2FAAEB96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4B1CA4F2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24F0AE62" w14:textId="77777777" w:rsidR="00A94AF8" w:rsidRDefault="00A94AF8" w:rsidP="00A94AF8"/>
        </w:tc>
      </w:tr>
      <w:tr w:rsidR="00A94AF8" w14:paraId="4047EBB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BA9FD55" w14:textId="77777777" w:rsidR="00A94AF8" w:rsidRPr="00BA2E60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13686340" w14:textId="77777777" w:rsidR="00A94AF8" w:rsidRDefault="00A94AF8" w:rsidP="00A94AF8"/>
        </w:tc>
        <w:tc>
          <w:tcPr>
            <w:tcW w:w="850" w:type="dxa"/>
            <w:shd w:val="clear" w:color="auto" w:fill="auto"/>
            <w:vAlign w:val="center"/>
          </w:tcPr>
          <w:p w14:paraId="26B438A9" w14:textId="77777777" w:rsidR="00A94AF8" w:rsidRDefault="00A94AF8" w:rsidP="00A94AF8"/>
        </w:tc>
        <w:tc>
          <w:tcPr>
            <w:tcW w:w="851" w:type="dxa"/>
            <w:shd w:val="clear" w:color="auto" w:fill="auto"/>
            <w:vAlign w:val="center"/>
          </w:tcPr>
          <w:p w14:paraId="6AEE7DE3" w14:textId="77777777" w:rsidR="00A94AF8" w:rsidRDefault="00A94AF8" w:rsidP="00A94AF8"/>
        </w:tc>
        <w:tc>
          <w:tcPr>
            <w:tcW w:w="2977" w:type="dxa"/>
            <w:shd w:val="clear" w:color="auto" w:fill="auto"/>
            <w:vAlign w:val="center"/>
          </w:tcPr>
          <w:p w14:paraId="5A606D24" w14:textId="77777777" w:rsidR="00A94AF8" w:rsidRDefault="00A94AF8" w:rsidP="00A94AF8"/>
        </w:tc>
      </w:tr>
    </w:tbl>
    <w:p w14:paraId="6A819DA6" w14:textId="77777777" w:rsidR="00CF0F37" w:rsidRPr="00507490" w:rsidRDefault="00CF0F37" w:rsidP="00B007C7"/>
    <w:sectPr w:rsidR="00CF0F37" w:rsidRPr="00507490" w:rsidSect="00B007C7">
      <w:headerReference w:type="even" r:id="rId7"/>
      <w:headerReference w:type="default" r:id="rId8"/>
      <w:headerReference w:type="first" r:id="rId9"/>
      <w:pgSz w:w="11906" w:h="16838"/>
      <w:pgMar w:top="2520" w:right="1440" w:bottom="851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9B5421" w14:textId="77777777" w:rsidR="00EA6CA0" w:rsidRDefault="00EA6CA0" w:rsidP="00B007C7">
      <w:r>
        <w:separator/>
      </w:r>
    </w:p>
  </w:endnote>
  <w:endnote w:type="continuationSeparator" w:id="0">
    <w:p w14:paraId="700651F6" w14:textId="77777777" w:rsidR="00EA6CA0" w:rsidRDefault="00EA6CA0" w:rsidP="00B007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F39349" w14:textId="77777777" w:rsidR="00EA6CA0" w:rsidRDefault="00EA6CA0" w:rsidP="00B007C7">
      <w:r>
        <w:separator/>
      </w:r>
    </w:p>
  </w:footnote>
  <w:footnote w:type="continuationSeparator" w:id="0">
    <w:p w14:paraId="1FA162C1" w14:textId="77777777" w:rsidR="00EA6CA0" w:rsidRDefault="00EA6CA0" w:rsidP="00B007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0D1D94" w14:textId="77777777" w:rsidR="00EA6CA0" w:rsidRDefault="00247A35" w:rsidP="00B007C7">
    <w:pPr>
      <w:pStyle w:val="Header"/>
    </w:pPr>
    <w:r>
      <w:rPr>
        <w:noProof/>
        <w:lang w:eastAsia="en-AU"/>
      </w:rPr>
      <w:pict w14:anchorId="6911A32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30329" o:spid="_x0000_s2050" type="#_x0000_t75" style="position:absolute;margin-left:0;margin-top:0;width:595.25pt;height:841.85pt;z-index:-251658752;mso-position-horizontal:center;mso-position-horizontal-relative:margin;mso-position-vertical:center;mso-position-vertical-relative:margin" o:allowincell="f">
          <v:imagedata r:id="rId1" o:title="OVERPRINT-TEMPLATE-CIVIC-Digital Versio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56DCB3" w14:textId="36EFA7A9" w:rsidR="00EA6CA0" w:rsidRPr="004B54BA" w:rsidRDefault="007A5631" w:rsidP="00EA6CA0">
    <w:pPr>
      <w:pStyle w:val="Header"/>
      <w:ind w:left="-1134"/>
      <w:jc w:val="center"/>
    </w:pPr>
    <w:r>
      <w:rPr>
        <w:noProof/>
        <w:lang w:val="en-US"/>
      </w:rPr>
      <w:drawing>
        <wp:inline distT="0" distB="0" distL="0" distR="0" wp14:anchorId="22FFE07A" wp14:editId="57BADBA9">
          <wp:extent cx="7165888" cy="1261533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itchen-Catering-Nowr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6006" cy="126155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EB1BD5" w14:textId="77777777" w:rsidR="00EA6CA0" w:rsidRDefault="00247A35" w:rsidP="00B007C7">
    <w:pPr>
      <w:pStyle w:val="Header"/>
    </w:pPr>
    <w:r>
      <w:rPr>
        <w:noProof/>
        <w:lang w:eastAsia="en-AU"/>
      </w:rPr>
      <w:pict w14:anchorId="21FCF8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30328" o:spid="_x0000_s2049" type="#_x0000_t75" style="position:absolute;margin-left:0;margin-top:0;width:595.25pt;height:841.85pt;z-index:-251659776;mso-position-horizontal:center;mso-position-horizontal-relative:margin;mso-position-vertical:center;mso-position-vertical-relative:margin" o:allowincell="f">
          <v:imagedata r:id="rId1" o:title="OVERPRINT-TEMPLATE-CIVIC-Digital Version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NDMyMLQ0szAxtDRQ0lEKTi0uzszPAykwrAUAU8qmOCwAAAA="/>
  </w:docVars>
  <w:rsids>
    <w:rsidRoot w:val="00B7654A"/>
    <w:rsid w:val="00080A5E"/>
    <w:rsid w:val="00084A17"/>
    <w:rsid w:val="000A4010"/>
    <w:rsid w:val="00105B2D"/>
    <w:rsid w:val="00116352"/>
    <w:rsid w:val="00121192"/>
    <w:rsid w:val="00133640"/>
    <w:rsid w:val="00143A2A"/>
    <w:rsid w:val="00155952"/>
    <w:rsid w:val="00157461"/>
    <w:rsid w:val="00166A3C"/>
    <w:rsid w:val="0019421C"/>
    <w:rsid w:val="00211CC5"/>
    <w:rsid w:val="00247A35"/>
    <w:rsid w:val="00295FD6"/>
    <w:rsid w:val="002A024C"/>
    <w:rsid w:val="002C49A4"/>
    <w:rsid w:val="002E4D68"/>
    <w:rsid w:val="0033130D"/>
    <w:rsid w:val="003841B8"/>
    <w:rsid w:val="003D1643"/>
    <w:rsid w:val="003E6645"/>
    <w:rsid w:val="004177EA"/>
    <w:rsid w:val="004558CE"/>
    <w:rsid w:val="00461438"/>
    <w:rsid w:val="0047554F"/>
    <w:rsid w:val="004B54BA"/>
    <w:rsid w:val="004C2DD0"/>
    <w:rsid w:val="004F2BC1"/>
    <w:rsid w:val="00507490"/>
    <w:rsid w:val="00554CB2"/>
    <w:rsid w:val="00561B70"/>
    <w:rsid w:val="005A7188"/>
    <w:rsid w:val="005B7B94"/>
    <w:rsid w:val="005C329C"/>
    <w:rsid w:val="00693281"/>
    <w:rsid w:val="0071290D"/>
    <w:rsid w:val="00735767"/>
    <w:rsid w:val="007560FA"/>
    <w:rsid w:val="007976EB"/>
    <w:rsid w:val="007A5631"/>
    <w:rsid w:val="007B368B"/>
    <w:rsid w:val="008402DD"/>
    <w:rsid w:val="00841583"/>
    <w:rsid w:val="00847E0D"/>
    <w:rsid w:val="00855528"/>
    <w:rsid w:val="008D5CAB"/>
    <w:rsid w:val="0097789D"/>
    <w:rsid w:val="009A319B"/>
    <w:rsid w:val="009F38DC"/>
    <w:rsid w:val="009F3DA5"/>
    <w:rsid w:val="00A2111E"/>
    <w:rsid w:val="00A21A4D"/>
    <w:rsid w:val="00A34C9F"/>
    <w:rsid w:val="00A94AF8"/>
    <w:rsid w:val="00AD1746"/>
    <w:rsid w:val="00AF0687"/>
    <w:rsid w:val="00B007C7"/>
    <w:rsid w:val="00B035F1"/>
    <w:rsid w:val="00B30C25"/>
    <w:rsid w:val="00B47C76"/>
    <w:rsid w:val="00B7654A"/>
    <w:rsid w:val="00BA2E60"/>
    <w:rsid w:val="00BB10EB"/>
    <w:rsid w:val="00BB4FC2"/>
    <w:rsid w:val="00BC0B6C"/>
    <w:rsid w:val="00BE73B3"/>
    <w:rsid w:val="00BF4B86"/>
    <w:rsid w:val="00C21D2C"/>
    <w:rsid w:val="00C3651B"/>
    <w:rsid w:val="00C400C3"/>
    <w:rsid w:val="00C4531D"/>
    <w:rsid w:val="00CA1D6C"/>
    <w:rsid w:val="00CA3F06"/>
    <w:rsid w:val="00CC0FE5"/>
    <w:rsid w:val="00CF0F37"/>
    <w:rsid w:val="00D0225D"/>
    <w:rsid w:val="00D1068A"/>
    <w:rsid w:val="00D35150"/>
    <w:rsid w:val="00DE2FCE"/>
    <w:rsid w:val="00E134DA"/>
    <w:rsid w:val="00E34575"/>
    <w:rsid w:val="00E416E4"/>
    <w:rsid w:val="00E71801"/>
    <w:rsid w:val="00EA0C6C"/>
    <w:rsid w:val="00EA6CA0"/>
    <w:rsid w:val="00ED79A0"/>
    <w:rsid w:val="00F56F80"/>
    <w:rsid w:val="00FA5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."/>
  <w:listSeparator w:val=","/>
  <w14:docId w14:val="0715152C"/>
  <w15:docId w15:val="{286359B3-E380-4A6A-959B-9C543F7BC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07C7"/>
    <w:pPr>
      <w:ind w:right="-330"/>
    </w:pPr>
    <w:rPr>
      <w:rFonts w:ascii="Arial" w:eastAsia="Arial" w:hAnsi="Arial" w:cs="Arial"/>
      <w:sz w:val="18"/>
      <w:szCs w:val="18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58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73B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73B3"/>
  </w:style>
  <w:style w:type="paragraph" w:styleId="Footer">
    <w:name w:val="footer"/>
    <w:basedOn w:val="Normal"/>
    <w:link w:val="FooterChar"/>
    <w:uiPriority w:val="99"/>
    <w:unhideWhenUsed/>
    <w:rsid w:val="00BE73B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73B3"/>
  </w:style>
  <w:style w:type="table" w:styleId="TableGrid">
    <w:name w:val="Table Grid"/>
    <w:basedOn w:val="TableNormal"/>
    <w:uiPriority w:val="39"/>
    <w:rsid w:val="001336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C0FE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FE5"/>
    <w:rPr>
      <w:rFonts w:ascii="Segoe UI" w:hAnsi="Segoe UI" w:cs="Segoe UI"/>
      <w:sz w:val="18"/>
      <w:szCs w:val="1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41583"/>
    <w:rPr>
      <w:rFonts w:ascii="Arial" w:eastAsia="Arial" w:hAnsi="Arial" w:cs="Arial"/>
      <w:b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5D73AD3-11F1-421F-9F9D-4744C3A61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596</Words>
  <Characters>339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inda Franklin</dc:creator>
  <cp:keywords/>
  <dc:description/>
  <cp:lastModifiedBy>Belinda Franklin</cp:lastModifiedBy>
  <cp:revision>3</cp:revision>
  <cp:lastPrinted>2019-08-22T05:20:00Z</cp:lastPrinted>
  <dcterms:created xsi:type="dcterms:W3CDTF">2019-08-28T06:36:00Z</dcterms:created>
  <dcterms:modified xsi:type="dcterms:W3CDTF">2019-08-28T06:40:00Z</dcterms:modified>
</cp:coreProperties>
</file>